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238" w:rsidRPr="00B81167" w:rsidRDefault="00F72238" w:rsidP="00F72238">
      <w:pPr>
        <w:pStyle w:val="Heading2"/>
        <w:rPr>
          <w:rFonts w:ascii="Arial" w:hAnsi="Arial" w:cs="Arial"/>
        </w:rPr>
      </w:pPr>
      <w:bookmarkStart w:id="0" w:name="_Toc491950707"/>
      <w:bookmarkStart w:id="1" w:name="_Toc494373454"/>
      <w:r w:rsidRPr="00B81167">
        <w:rPr>
          <w:rFonts w:ascii="Arial" w:hAnsi="Arial" w:cs="Arial"/>
        </w:rPr>
        <w:t>4.3 Lesson Plans</w:t>
      </w:r>
      <w:bookmarkEnd w:id="0"/>
      <w:bookmarkEnd w:id="1"/>
      <w:r w:rsidRPr="00B81167">
        <w:rPr>
          <w:rFonts w:ascii="Arial" w:hAnsi="Arial" w:cs="Arial"/>
        </w:rPr>
        <w:t xml:space="preserve"> </w:t>
      </w:r>
    </w:p>
    <w:p w:rsidR="00F72238" w:rsidRPr="00B81167" w:rsidRDefault="00F72238" w:rsidP="00F72238">
      <w:pPr>
        <w:pBdr>
          <w:top w:val="none" w:sz="0" w:space="0" w:color="auto"/>
          <w:left w:val="none" w:sz="0" w:space="0" w:color="auto"/>
          <w:bottom w:val="none" w:sz="0" w:space="0" w:color="auto"/>
          <w:right w:val="none" w:sz="0" w:space="0" w:color="auto"/>
          <w:between w:val="none" w:sz="0" w:space="0" w:color="auto"/>
        </w:pBdr>
        <w:rPr>
          <w:color w:val="1F4E79"/>
        </w:rPr>
      </w:pPr>
    </w:p>
    <w:p w:rsidR="00F72238" w:rsidRDefault="00F72238" w:rsidP="00F72238">
      <w:r w:rsidRPr="00B81167">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any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F72238" w:rsidRPr="00B81167" w:rsidRDefault="00F72238" w:rsidP="00F72238"/>
    <w:p w:rsidR="00F72238" w:rsidRDefault="00F72238" w:rsidP="00F72238">
      <w:r w:rsidRPr="00B81167">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B81167">
        <w:rPr>
          <w:rStyle w:val="FootnoteReference"/>
        </w:rPr>
        <w:footnoteReference w:id="1"/>
      </w:r>
    </w:p>
    <w:p w:rsidR="00F72238" w:rsidRPr="00B81167" w:rsidRDefault="00F72238" w:rsidP="00F72238"/>
    <w:p w:rsidR="00F72238" w:rsidRPr="00B81167" w:rsidRDefault="00F72238" w:rsidP="00F72238">
      <w:r w:rsidRPr="00B81167">
        <w:t xml:space="preserve">The lesson plans are based on the following curriculums: </w:t>
      </w:r>
    </w:p>
    <w:p w:rsidR="00F72238" w:rsidRPr="00B81167" w:rsidRDefault="00F72238" w:rsidP="00F72238">
      <w:pPr>
        <w:pStyle w:val="ListParagraph"/>
        <w:widowControl w:val="0"/>
        <w:numPr>
          <w:ilvl w:val="0"/>
          <w:numId w:val="12"/>
        </w:numPr>
        <w:spacing w:after="160" w:line="259" w:lineRule="auto"/>
      </w:pPr>
      <w:r w:rsidRPr="00B81167">
        <w:t>The Ontario Curriculum, Grades 1-8: The Arts, 2009 (revised)</w:t>
      </w:r>
    </w:p>
    <w:p w:rsidR="00F72238" w:rsidRPr="00B81167" w:rsidRDefault="00F72238" w:rsidP="00F72238">
      <w:pPr>
        <w:pStyle w:val="ListParagraph"/>
        <w:widowControl w:val="0"/>
        <w:numPr>
          <w:ilvl w:val="0"/>
          <w:numId w:val="12"/>
        </w:numPr>
        <w:spacing w:after="160" w:line="259" w:lineRule="auto"/>
      </w:pPr>
      <w:r w:rsidRPr="00B81167">
        <w:t>The Ontario Curriculum, Grades 1-8: Health and Physical Education, 2015 (revised)</w:t>
      </w:r>
    </w:p>
    <w:p w:rsidR="00F72238" w:rsidRPr="00B81167" w:rsidRDefault="00F72238" w:rsidP="00F72238">
      <w:pPr>
        <w:pStyle w:val="ListParagraph"/>
        <w:widowControl w:val="0"/>
        <w:numPr>
          <w:ilvl w:val="0"/>
          <w:numId w:val="12"/>
        </w:numPr>
        <w:spacing w:after="160" w:line="259" w:lineRule="auto"/>
      </w:pPr>
      <w:r w:rsidRPr="00B81167">
        <w:t>The Ontario Curriculum, Grades 1</w:t>
      </w:r>
      <w:bookmarkStart w:id="2" w:name="_GoBack"/>
      <w:bookmarkEnd w:id="2"/>
      <w:r w:rsidRPr="00B81167">
        <w:t>-8: Language, 2006 (revised)</w:t>
      </w:r>
    </w:p>
    <w:p w:rsidR="00F72238" w:rsidRDefault="00F72238">
      <w:pPr>
        <w:pStyle w:val="TOCHeading"/>
        <w:rPr>
          <w:rFonts w:ascii="Arial" w:eastAsia="Arial" w:hAnsi="Arial" w:cs="Arial"/>
          <w:color w:val="000000"/>
          <w:sz w:val="22"/>
          <w:szCs w:val="22"/>
          <w:lang w:val="en-CA"/>
        </w:rPr>
      </w:pPr>
    </w:p>
    <w:p w:rsidR="00F72238" w:rsidRDefault="00F72238">
      <w:pPr>
        <w:pStyle w:val="TOCHeading"/>
        <w:rPr>
          <w:rFonts w:ascii="Arial" w:eastAsia="Arial" w:hAnsi="Arial" w:cs="Arial"/>
          <w:color w:val="000000"/>
          <w:sz w:val="22"/>
          <w:szCs w:val="22"/>
          <w:lang w:val="en-CA"/>
        </w:rPr>
      </w:pPr>
    </w:p>
    <w:sdt>
      <w:sdtPr>
        <w:rPr>
          <w:rFonts w:ascii="Arial" w:eastAsia="Arial" w:hAnsi="Arial" w:cs="Arial"/>
          <w:color w:val="000000"/>
          <w:sz w:val="22"/>
          <w:szCs w:val="22"/>
          <w:lang w:val="en-CA"/>
        </w:rPr>
        <w:id w:val="-261234468"/>
        <w:docPartObj>
          <w:docPartGallery w:val="Table of Contents"/>
          <w:docPartUnique/>
        </w:docPartObj>
      </w:sdtPr>
      <w:sdtEndPr>
        <w:rPr>
          <w:b/>
          <w:bCs/>
          <w:noProof/>
        </w:rPr>
      </w:sdtEndPr>
      <w:sdtContent>
        <w:p w:rsidR="0025287B" w:rsidRDefault="0025287B">
          <w:pPr>
            <w:pStyle w:val="TOCHeading"/>
          </w:pPr>
          <w:r>
            <w:t>Contents</w:t>
          </w:r>
        </w:p>
        <w:p w:rsidR="0025287B" w:rsidRDefault="0025287B" w:rsidP="0025287B">
          <w:pPr>
            <w:pStyle w:val="TOC1"/>
            <w:rPr>
              <w:noProof/>
            </w:rPr>
          </w:pPr>
          <w:r>
            <w:fldChar w:fldCharType="begin"/>
          </w:r>
          <w:r>
            <w:instrText xml:space="preserve"> TOC \o "1-3" \h \z \u </w:instrText>
          </w:r>
          <w:r>
            <w:fldChar w:fldCharType="separate"/>
          </w:r>
          <w:hyperlink w:anchor="_Toc494365243" w:history="1">
            <w:r w:rsidRPr="00572E22">
              <w:rPr>
                <w:rStyle w:val="Hyperlink"/>
                <w:noProof/>
              </w:rPr>
              <w:t>A. My Rules to Stay Safe (Language, Grades 1–3 and Health and Physical Education, Grades 1–3)</w:t>
            </w:r>
            <w:r>
              <w:rPr>
                <w:noProof/>
                <w:webHidden/>
              </w:rPr>
              <w:tab/>
            </w:r>
            <w:r>
              <w:rPr>
                <w:noProof/>
                <w:webHidden/>
              </w:rPr>
              <w:fldChar w:fldCharType="begin"/>
            </w:r>
            <w:r>
              <w:rPr>
                <w:noProof/>
                <w:webHidden/>
              </w:rPr>
              <w:instrText xml:space="preserve"> PAGEREF _Toc494365243 \h </w:instrText>
            </w:r>
            <w:r>
              <w:rPr>
                <w:noProof/>
                <w:webHidden/>
              </w:rPr>
            </w:r>
            <w:r>
              <w:rPr>
                <w:noProof/>
                <w:webHidden/>
              </w:rPr>
              <w:fldChar w:fldCharType="separate"/>
            </w:r>
            <w:r>
              <w:rPr>
                <w:noProof/>
                <w:webHidden/>
              </w:rPr>
              <w:t>2</w:t>
            </w:r>
            <w:r>
              <w:rPr>
                <w:noProof/>
                <w:webHidden/>
              </w:rPr>
              <w:fldChar w:fldCharType="end"/>
            </w:r>
          </w:hyperlink>
        </w:p>
        <w:p w:rsidR="0025287B" w:rsidRDefault="00FB68D3" w:rsidP="0025287B">
          <w:pPr>
            <w:pStyle w:val="TOC1"/>
            <w:rPr>
              <w:noProof/>
            </w:rPr>
          </w:pPr>
          <w:hyperlink w:anchor="_Toc494365244" w:history="1">
            <w:r w:rsidR="0025287B" w:rsidRPr="00572E22">
              <w:rPr>
                <w:rStyle w:val="Hyperlink"/>
                <w:noProof/>
              </w:rPr>
              <w:t>B. Do You Tell Someone? (Language, Grades 1–3 and Health and Physical Education, Grades 1–3)</w:t>
            </w:r>
            <w:r w:rsidR="0025287B">
              <w:rPr>
                <w:noProof/>
                <w:webHidden/>
              </w:rPr>
              <w:tab/>
            </w:r>
            <w:r w:rsidR="0025287B">
              <w:rPr>
                <w:noProof/>
                <w:webHidden/>
              </w:rPr>
              <w:fldChar w:fldCharType="begin"/>
            </w:r>
            <w:r w:rsidR="0025287B">
              <w:rPr>
                <w:noProof/>
                <w:webHidden/>
              </w:rPr>
              <w:instrText xml:space="preserve"> PAGEREF _Toc494365244 \h </w:instrText>
            </w:r>
            <w:r w:rsidR="0025287B">
              <w:rPr>
                <w:noProof/>
                <w:webHidden/>
              </w:rPr>
            </w:r>
            <w:r w:rsidR="0025287B">
              <w:rPr>
                <w:noProof/>
                <w:webHidden/>
              </w:rPr>
              <w:fldChar w:fldCharType="separate"/>
            </w:r>
            <w:r w:rsidR="0025287B">
              <w:rPr>
                <w:noProof/>
                <w:webHidden/>
              </w:rPr>
              <w:t>6</w:t>
            </w:r>
            <w:r w:rsidR="0025287B">
              <w:rPr>
                <w:noProof/>
                <w:webHidden/>
              </w:rPr>
              <w:fldChar w:fldCharType="end"/>
            </w:r>
          </w:hyperlink>
        </w:p>
        <w:p w:rsidR="0025287B" w:rsidRDefault="0025287B">
          <w:r>
            <w:rPr>
              <w:b/>
              <w:bCs/>
              <w:noProof/>
            </w:rPr>
            <w:fldChar w:fldCharType="end"/>
          </w:r>
        </w:p>
      </w:sdtContent>
    </w:sdt>
    <w:p w:rsidR="0025287B" w:rsidRDefault="0025287B">
      <w:pPr>
        <w:pBdr>
          <w:top w:val="none" w:sz="0" w:space="0" w:color="auto"/>
          <w:left w:val="none" w:sz="0" w:space="0" w:color="auto"/>
          <w:bottom w:val="none" w:sz="0" w:space="0" w:color="auto"/>
          <w:right w:val="none" w:sz="0" w:space="0" w:color="auto"/>
          <w:between w:val="none" w:sz="0" w:space="0" w:color="auto"/>
        </w:pBdr>
        <w:spacing w:after="160" w:line="259" w:lineRule="auto"/>
        <w:rPr>
          <w:b/>
          <w:sz w:val="36"/>
          <w:szCs w:val="36"/>
        </w:rPr>
      </w:pPr>
      <w:r>
        <w:rPr>
          <w:b/>
          <w:sz w:val="36"/>
          <w:szCs w:val="36"/>
        </w:rPr>
        <w:br w:type="page"/>
      </w:r>
    </w:p>
    <w:p w:rsidR="00AC507D" w:rsidRPr="00AC507D" w:rsidRDefault="00AC507D" w:rsidP="00AC507D">
      <w:pPr>
        <w:spacing w:line="276" w:lineRule="auto"/>
        <w:rPr>
          <w:b/>
          <w:sz w:val="36"/>
          <w:szCs w:val="36"/>
        </w:rPr>
      </w:pPr>
      <w:r w:rsidRPr="00AC507D">
        <w:rPr>
          <w:b/>
          <w:sz w:val="36"/>
          <w:szCs w:val="36"/>
        </w:rPr>
        <w:lastRenderedPageBreak/>
        <w:t xml:space="preserve">Primary </w:t>
      </w:r>
    </w:p>
    <w:p w:rsidR="00AC507D" w:rsidRPr="00AC507D" w:rsidRDefault="00AC507D" w:rsidP="00AC507D">
      <w:pPr>
        <w:rPr>
          <w:b/>
        </w:rPr>
      </w:pPr>
    </w:p>
    <w:p w:rsidR="00AC507D" w:rsidRPr="0025287B" w:rsidRDefault="00AC507D" w:rsidP="0025287B">
      <w:pPr>
        <w:pStyle w:val="Heading1"/>
      </w:pPr>
      <w:bookmarkStart w:id="3" w:name="_Toc494365243"/>
      <w:r w:rsidRPr="0025287B">
        <w:t>A. My Rules to Stay Safe (Language, Grades 1–3 and Health and Physical Education, Grades 1–3)</w:t>
      </w:r>
      <w:bookmarkEnd w:id="3"/>
    </w:p>
    <w:p w:rsidR="00AC507D" w:rsidRPr="00AC507D" w:rsidRDefault="00AC507D" w:rsidP="00AC507D">
      <w:pPr>
        <w:rPr>
          <w:b/>
          <w:sz w:val="28"/>
          <w:szCs w:val="28"/>
        </w:rPr>
      </w:pPr>
    </w:p>
    <w:p w:rsidR="00AC507D" w:rsidRPr="00AC507D" w:rsidRDefault="00AC507D" w:rsidP="00AC507D">
      <w:pPr>
        <w:rPr>
          <w:b/>
        </w:rPr>
      </w:pPr>
    </w:p>
    <w:p w:rsidR="00AC507D" w:rsidRPr="00AC507D" w:rsidRDefault="00AC507D" w:rsidP="00AC507D">
      <w:r w:rsidRPr="00AC507D">
        <w:rPr>
          <w:i/>
        </w:rPr>
        <w:t>Based on the Draw the Line card/poster “Your friend tells you an adult at the school is always touching them and it feels weird”</w:t>
      </w:r>
      <w:r w:rsidRPr="00AC507D">
        <w:t xml:space="preserve"> </w:t>
      </w:r>
    </w:p>
    <w:p w:rsidR="00756908" w:rsidRPr="00AC507D" w:rsidRDefault="00756908" w:rsidP="00AC507D"/>
    <w:p w:rsidR="00AC507D" w:rsidRPr="00AC507D" w:rsidRDefault="00AC507D" w:rsidP="00AC507D">
      <w:r w:rsidRPr="00AC507D">
        <w:rPr>
          <w:b/>
        </w:rPr>
        <w:t xml:space="preserve">Time: </w:t>
      </w:r>
      <w:r w:rsidRPr="00AC507D">
        <w:t>30 minutes</w:t>
      </w:r>
    </w:p>
    <w:p w:rsidR="00AC507D" w:rsidRPr="00AC507D" w:rsidRDefault="00AC507D" w:rsidP="00AC507D"/>
    <w:tbl>
      <w:tblPr>
        <w:tblW w:w="10350" w:type="dxa"/>
        <w:tblInd w:w="-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0"/>
        <w:gridCol w:w="8400"/>
      </w:tblGrid>
      <w:tr w:rsidR="00AC507D" w:rsidRPr="00AC507D" w:rsidTr="00082D14">
        <w:tc>
          <w:tcPr>
            <w:tcW w:w="1950" w:type="dxa"/>
          </w:tcPr>
          <w:p w:rsidR="00AC507D" w:rsidRPr="00AC507D" w:rsidRDefault="00AC507D" w:rsidP="00AC507D">
            <w:pPr>
              <w:spacing w:after="19"/>
              <w:rPr>
                <w:b/>
              </w:rPr>
            </w:pPr>
            <w:r w:rsidRPr="00AC507D">
              <w:rPr>
                <w:b/>
              </w:rPr>
              <w:t xml:space="preserve">Grades and expectations </w:t>
            </w:r>
          </w:p>
          <w:p w:rsidR="00AC507D" w:rsidRPr="00AC507D" w:rsidRDefault="00AC507D" w:rsidP="00AC507D">
            <w:pPr>
              <w:spacing w:after="19"/>
              <w:rPr>
                <w:b/>
              </w:rPr>
            </w:pPr>
          </w:p>
        </w:tc>
        <w:tc>
          <w:tcPr>
            <w:tcW w:w="8400" w:type="dxa"/>
          </w:tcPr>
          <w:p w:rsidR="00AC507D" w:rsidRPr="00AC507D" w:rsidRDefault="00AC507D" w:rsidP="00AC507D">
            <w:r w:rsidRPr="00AC507D">
              <w:rPr>
                <w:b/>
              </w:rPr>
              <w:t>Language</w:t>
            </w:r>
            <w:r w:rsidRPr="00AC507D">
              <w:t xml:space="preserve"> </w:t>
            </w:r>
          </w:p>
          <w:p w:rsidR="00AC507D" w:rsidRPr="00AC507D" w:rsidRDefault="00AC507D" w:rsidP="00AC507D">
            <w:r w:rsidRPr="00AC507D">
              <w:t xml:space="preserve">Grade 1, Oral Communication: 2.2, 2.7, </w:t>
            </w:r>
            <w:r w:rsidRPr="00AC507D">
              <w:rPr>
                <w:i/>
              </w:rPr>
              <w:t>or</w:t>
            </w:r>
          </w:p>
          <w:p w:rsidR="00AC507D" w:rsidRPr="00AC507D" w:rsidRDefault="00AC507D" w:rsidP="00AC507D">
            <w:r w:rsidRPr="00AC507D">
              <w:t xml:space="preserve">Grade 2, Oral Communication: 2.2, 2.7, </w:t>
            </w:r>
            <w:r w:rsidRPr="00AC507D">
              <w:rPr>
                <w:i/>
              </w:rPr>
              <w:t>or</w:t>
            </w:r>
          </w:p>
          <w:p w:rsidR="00AC507D" w:rsidRPr="00AC507D" w:rsidRDefault="00AC507D" w:rsidP="00AC507D">
            <w:r w:rsidRPr="00AC507D">
              <w:t>Grade 3, Oral Communication: 2.2, 2.7</w:t>
            </w:r>
          </w:p>
          <w:p w:rsidR="00AC507D" w:rsidRPr="00AC507D" w:rsidRDefault="00AC507D" w:rsidP="00AC507D">
            <w:pPr>
              <w:keepNext/>
              <w:keepLines/>
              <w:spacing w:before="200" w:after="80" w:line="276" w:lineRule="auto"/>
              <w:outlineLvl w:val="6"/>
              <w:rPr>
                <w:i/>
              </w:rPr>
            </w:pPr>
            <w:r w:rsidRPr="00AC507D">
              <w:rPr>
                <w:i/>
              </w:rPr>
              <w:t>and</w:t>
            </w:r>
          </w:p>
          <w:p w:rsidR="00AC507D" w:rsidRPr="00AC507D" w:rsidRDefault="00AC507D" w:rsidP="00AC507D"/>
          <w:p w:rsidR="00AC507D" w:rsidRPr="00AC507D" w:rsidRDefault="00AC507D" w:rsidP="00AC507D">
            <w:r w:rsidRPr="00AC507D">
              <w:rPr>
                <w:b/>
              </w:rPr>
              <w:t>Health and Physical Education</w:t>
            </w:r>
          </w:p>
          <w:p w:rsidR="00AC507D" w:rsidRPr="00AC507D" w:rsidRDefault="00AC507D" w:rsidP="00AC507D">
            <w:r w:rsidRPr="00AC507D">
              <w:t xml:space="preserve">Grade 1, Living Skills: 1.3, 1.5; Healthy Living, C1.2, C2.4, </w:t>
            </w:r>
            <w:r w:rsidRPr="00AC507D">
              <w:rPr>
                <w:i/>
              </w:rPr>
              <w:t>or</w:t>
            </w:r>
          </w:p>
          <w:p w:rsidR="00AC507D" w:rsidRPr="00AC507D" w:rsidRDefault="00AC507D" w:rsidP="00AC507D">
            <w:r w:rsidRPr="00AC507D">
              <w:t xml:space="preserve">Grade 2, Living Skills: 1.3, 1.5; Healthy Living, C1.1, C2.3, </w:t>
            </w:r>
            <w:r w:rsidRPr="00AC507D">
              <w:rPr>
                <w:i/>
              </w:rPr>
              <w:t>or</w:t>
            </w:r>
          </w:p>
          <w:p w:rsidR="00AC507D" w:rsidRPr="00AC507D" w:rsidRDefault="00AC507D" w:rsidP="00AC507D">
            <w:r w:rsidRPr="00AC507D">
              <w:t>Grade 3, Living Skills: 1.3, 1.5; Healthy Living, C2.2</w:t>
            </w:r>
          </w:p>
          <w:p w:rsidR="00AC507D" w:rsidRPr="00AC507D" w:rsidRDefault="00AC507D" w:rsidP="00AC507D"/>
          <w:p w:rsidR="00AC507D" w:rsidRPr="00AC507D" w:rsidRDefault="00AC507D" w:rsidP="00AC507D">
            <w:pPr>
              <w:keepNext/>
              <w:keepLines/>
              <w:spacing w:before="200" w:after="320" w:line="276" w:lineRule="auto"/>
              <w:outlineLvl w:val="6"/>
              <w:rPr>
                <w:i/>
              </w:rPr>
            </w:pPr>
            <w:r w:rsidRPr="00AC507D">
              <w:rPr>
                <w:i/>
              </w:rPr>
              <w:t xml:space="preserve">(For the full text of the expectations, go to </w:t>
            </w:r>
            <w:hyperlink r:id="rId8">
              <w:r w:rsidRPr="00AC507D">
                <w:rPr>
                  <w:i/>
                  <w:color w:val="1155CC"/>
                  <w:u w:val="single"/>
                </w:rPr>
                <w:t>http://www.edu.gov.on.ca/eng/curriculum/elementary/index.html</w:t>
              </w:r>
            </w:hyperlink>
            <w:r w:rsidRPr="00AC507D">
              <w:rPr>
                <w:i/>
                <w:color w:val="1155CC"/>
                <w:u w:val="single"/>
              </w:rPr>
              <w:t>.)</w:t>
            </w:r>
          </w:p>
        </w:tc>
      </w:tr>
      <w:tr w:rsidR="00AC507D" w:rsidRPr="00AC507D" w:rsidTr="00082D14">
        <w:tc>
          <w:tcPr>
            <w:tcW w:w="1950" w:type="dxa"/>
          </w:tcPr>
          <w:p w:rsidR="00AC507D" w:rsidRPr="00AC507D" w:rsidRDefault="00AC507D" w:rsidP="00AC507D">
            <w:pPr>
              <w:spacing w:before="11" w:after="36" w:line="264" w:lineRule="auto"/>
              <w:rPr>
                <w:b/>
              </w:rPr>
            </w:pPr>
            <w:r w:rsidRPr="00AC507D">
              <w:rPr>
                <w:b/>
              </w:rPr>
              <w:t>Learning goals</w:t>
            </w:r>
          </w:p>
          <w:p w:rsidR="00AC507D" w:rsidRPr="00AC507D" w:rsidRDefault="00AC507D" w:rsidP="00AC507D">
            <w:pPr>
              <w:spacing w:after="19"/>
              <w:jc w:val="right"/>
              <w:rPr>
                <w:b/>
              </w:rPr>
            </w:pPr>
          </w:p>
        </w:tc>
        <w:tc>
          <w:tcPr>
            <w:tcW w:w="8400" w:type="dxa"/>
          </w:tcPr>
          <w:p w:rsidR="00AC507D" w:rsidRPr="00AC507D" w:rsidRDefault="00AC507D" w:rsidP="00AC507D">
            <w:pPr>
              <w:spacing w:before="11" w:line="266" w:lineRule="auto"/>
            </w:pPr>
            <w:r w:rsidRPr="00AC507D">
              <w:t xml:space="preserve">Students will learn about: </w:t>
            </w:r>
          </w:p>
          <w:p w:rsidR="00AC507D" w:rsidRPr="00AC507D" w:rsidRDefault="00AC507D" w:rsidP="00AC507D">
            <w:pPr>
              <w:widowControl w:val="0"/>
              <w:numPr>
                <w:ilvl w:val="0"/>
                <w:numId w:val="3"/>
              </w:numPr>
              <w:ind w:hanging="360"/>
            </w:pPr>
            <w:r w:rsidRPr="00AC507D">
              <w:t xml:space="preserve">distinguishing between appropriate and inappropriate touch; </w:t>
            </w:r>
          </w:p>
          <w:p w:rsidR="00AC507D" w:rsidRPr="00AC507D" w:rsidRDefault="00AC507D" w:rsidP="00AC507D">
            <w:pPr>
              <w:numPr>
                <w:ilvl w:val="0"/>
                <w:numId w:val="3"/>
              </w:numPr>
              <w:ind w:hanging="360"/>
            </w:pPr>
            <w:r w:rsidRPr="00AC507D">
              <w:t>distinguishing between safe and potentially unsafe situations;</w:t>
            </w:r>
          </w:p>
          <w:p w:rsidR="00AC507D" w:rsidRPr="00AC507D" w:rsidRDefault="00AC507D" w:rsidP="00AC507D">
            <w:pPr>
              <w:widowControl w:val="0"/>
              <w:numPr>
                <w:ilvl w:val="0"/>
                <w:numId w:val="3"/>
              </w:numPr>
              <w:ind w:hanging="360"/>
            </w:pPr>
            <w:r w:rsidRPr="00AC507D">
              <w:t xml:space="preserve">strategies for responding to unsafe situations. </w:t>
            </w:r>
          </w:p>
          <w:p w:rsidR="00AC507D" w:rsidRPr="00AC507D" w:rsidRDefault="00AC507D" w:rsidP="00AC507D">
            <w:pPr>
              <w:ind w:left="720"/>
            </w:pPr>
            <w:r w:rsidRPr="00AC507D">
              <w:t xml:space="preserve"> </w:t>
            </w:r>
          </w:p>
        </w:tc>
      </w:tr>
      <w:tr w:rsidR="00AC507D" w:rsidRPr="00AC507D" w:rsidTr="00082D14">
        <w:tc>
          <w:tcPr>
            <w:tcW w:w="1950" w:type="dxa"/>
          </w:tcPr>
          <w:p w:rsidR="00AC507D" w:rsidRPr="00AC507D" w:rsidRDefault="00AC507D" w:rsidP="00AC507D">
            <w:pPr>
              <w:spacing w:before="11" w:after="36" w:line="264" w:lineRule="auto"/>
              <w:rPr>
                <w:b/>
              </w:rPr>
            </w:pPr>
            <w:r w:rsidRPr="00AC507D">
              <w:rPr>
                <w:b/>
              </w:rPr>
              <w:t>Success criteria</w:t>
            </w:r>
          </w:p>
          <w:p w:rsidR="00AC507D" w:rsidRPr="00AC507D" w:rsidRDefault="00AC507D" w:rsidP="00AC507D">
            <w:pPr>
              <w:spacing w:before="11" w:after="36" w:line="264" w:lineRule="auto"/>
              <w:rPr>
                <w:b/>
              </w:rPr>
            </w:pPr>
          </w:p>
          <w:p w:rsidR="00AC507D" w:rsidRPr="00AC507D" w:rsidRDefault="00AC507D" w:rsidP="00AC507D">
            <w:pPr>
              <w:spacing w:before="11" w:after="36" w:line="264" w:lineRule="auto"/>
              <w:rPr>
                <w:b/>
              </w:rPr>
            </w:pPr>
          </w:p>
        </w:tc>
        <w:tc>
          <w:tcPr>
            <w:tcW w:w="8400" w:type="dxa"/>
          </w:tcPr>
          <w:p w:rsidR="00AC507D" w:rsidRPr="00AC507D" w:rsidRDefault="00AC507D" w:rsidP="00AC507D">
            <w:pPr>
              <w:spacing w:before="11" w:line="266" w:lineRule="auto"/>
            </w:pPr>
            <w:r w:rsidRPr="00AC507D">
              <w:t>Teachers should work with their students to create success criteria appropriate for the class. Possible criteria for this lesson plan include the following:</w:t>
            </w:r>
          </w:p>
          <w:p w:rsidR="00AC507D" w:rsidRPr="00AC507D" w:rsidRDefault="00AC507D" w:rsidP="00AC507D">
            <w:pPr>
              <w:pStyle w:val="ListParagraph"/>
              <w:widowControl w:val="0"/>
              <w:numPr>
                <w:ilvl w:val="0"/>
                <w:numId w:val="4"/>
              </w:numPr>
              <w:spacing w:before="11" w:line="266" w:lineRule="auto"/>
              <w:rPr>
                <w:color w:val="666666"/>
              </w:rPr>
            </w:pPr>
            <w:r w:rsidRPr="00AC507D">
              <w:t>I can identify and describe touch that is right and touch that is not right.</w:t>
            </w:r>
          </w:p>
          <w:p w:rsidR="00AC507D" w:rsidRPr="00AC507D" w:rsidRDefault="00AC507D" w:rsidP="00AC507D">
            <w:pPr>
              <w:pStyle w:val="ListParagraph"/>
              <w:widowControl w:val="0"/>
              <w:numPr>
                <w:ilvl w:val="0"/>
                <w:numId w:val="4"/>
              </w:numPr>
              <w:spacing w:before="11" w:line="266" w:lineRule="auto"/>
            </w:pPr>
            <w:r w:rsidRPr="00AC507D">
              <w:t xml:space="preserve">I can identify situations that may not be safe. </w:t>
            </w:r>
          </w:p>
          <w:p w:rsidR="00AC507D" w:rsidRPr="00AC507D" w:rsidRDefault="00AC507D" w:rsidP="00AC507D">
            <w:pPr>
              <w:pStyle w:val="ListParagraph"/>
              <w:widowControl w:val="0"/>
              <w:numPr>
                <w:ilvl w:val="0"/>
                <w:numId w:val="4"/>
              </w:numPr>
              <w:spacing w:before="11" w:line="266" w:lineRule="auto"/>
            </w:pPr>
            <w:r w:rsidRPr="00AC507D">
              <w:t>I can talk about how an unsafe situation makes me feel.</w:t>
            </w:r>
          </w:p>
          <w:p w:rsidR="00AC507D" w:rsidRPr="00AC507D" w:rsidRDefault="00AC507D" w:rsidP="00AC507D">
            <w:pPr>
              <w:pStyle w:val="ListParagraph"/>
              <w:widowControl w:val="0"/>
              <w:numPr>
                <w:ilvl w:val="0"/>
                <w:numId w:val="4"/>
              </w:numPr>
              <w:spacing w:before="11" w:line="266" w:lineRule="auto"/>
              <w:rPr>
                <w:color w:val="666666"/>
              </w:rPr>
            </w:pPr>
            <w:r w:rsidRPr="00AC507D">
              <w:t xml:space="preserve">I know what to do when someone touches me in a way I don’t like. </w:t>
            </w:r>
          </w:p>
          <w:p w:rsidR="00AC507D" w:rsidRPr="00AC507D" w:rsidRDefault="00AC507D" w:rsidP="00AC507D">
            <w:pPr>
              <w:spacing w:before="11" w:line="266" w:lineRule="auto"/>
            </w:pPr>
          </w:p>
        </w:tc>
      </w:tr>
      <w:tr w:rsidR="00AC507D" w:rsidRPr="00AC507D" w:rsidTr="00082D14">
        <w:tc>
          <w:tcPr>
            <w:tcW w:w="1950" w:type="dxa"/>
          </w:tcPr>
          <w:p w:rsidR="00AC507D" w:rsidRPr="00AC507D" w:rsidRDefault="00AC507D" w:rsidP="00AC507D">
            <w:pPr>
              <w:spacing w:after="19"/>
              <w:rPr>
                <w:b/>
              </w:rPr>
            </w:pPr>
            <w:r w:rsidRPr="00AC507D">
              <w:rPr>
                <w:b/>
              </w:rPr>
              <w:t xml:space="preserve">Required resources </w:t>
            </w:r>
          </w:p>
        </w:tc>
        <w:tc>
          <w:tcPr>
            <w:tcW w:w="8400" w:type="dxa"/>
          </w:tcPr>
          <w:p w:rsidR="00AC507D" w:rsidRPr="00AC507D" w:rsidRDefault="00AC507D" w:rsidP="00AC507D">
            <w:pPr>
              <w:widowControl w:val="0"/>
              <w:numPr>
                <w:ilvl w:val="0"/>
                <w:numId w:val="2"/>
              </w:numPr>
              <w:ind w:hanging="360"/>
            </w:pPr>
            <w:r w:rsidRPr="00AC507D">
              <w:t>print or digital copies of the Draw the Line card/poster identified above</w:t>
            </w:r>
          </w:p>
          <w:p w:rsidR="00AC507D" w:rsidRPr="00AC507D" w:rsidRDefault="00AC507D" w:rsidP="00AC507D">
            <w:pPr>
              <w:widowControl w:val="0"/>
              <w:numPr>
                <w:ilvl w:val="0"/>
                <w:numId w:val="2"/>
              </w:numPr>
              <w:ind w:hanging="360"/>
            </w:pPr>
            <w:r w:rsidRPr="00AC507D">
              <w:t>blackboard, chart paper, or a whiteboard</w:t>
            </w:r>
          </w:p>
          <w:p w:rsidR="00AC507D" w:rsidRPr="00AC507D" w:rsidRDefault="00AC507D" w:rsidP="00AC507D">
            <w:pPr>
              <w:widowControl w:val="0"/>
              <w:numPr>
                <w:ilvl w:val="0"/>
                <w:numId w:val="2"/>
              </w:numPr>
              <w:ind w:hanging="360"/>
            </w:pPr>
            <w:r w:rsidRPr="00AC507D">
              <w:t>chalk or markers</w:t>
            </w:r>
          </w:p>
          <w:p w:rsidR="00AC507D" w:rsidRPr="00AC507D" w:rsidRDefault="00AC507D" w:rsidP="00AC507D">
            <w:pPr>
              <w:widowControl w:val="0"/>
              <w:numPr>
                <w:ilvl w:val="0"/>
                <w:numId w:val="2"/>
              </w:numPr>
              <w:ind w:hanging="360"/>
            </w:pPr>
            <w:r w:rsidRPr="00AC507D">
              <w:t>three pieces of paper, with the words “Yes,” “Maybe,” and “No” written on them</w:t>
            </w:r>
          </w:p>
          <w:p w:rsidR="00AC507D" w:rsidRPr="00AC507D" w:rsidRDefault="00AC507D" w:rsidP="00AC507D">
            <w:pPr>
              <w:ind w:left="720"/>
            </w:pPr>
          </w:p>
        </w:tc>
      </w:tr>
      <w:tr w:rsidR="00AC507D" w:rsidRPr="00AC507D" w:rsidTr="00082D14">
        <w:tc>
          <w:tcPr>
            <w:tcW w:w="1950" w:type="dxa"/>
          </w:tcPr>
          <w:p w:rsidR="00AC507D" w:rsidRPr="00AC507D" w:rsidRDefault="00AC507D" w:rsidP="00AC507D">
            <w:pPr>
              <w:rPr>
                <w:b/>
              </w:rPr>
            </w:pPr>
            <w:r w:rsidRPr="00AC507D">
              <w:rPr>
                <w:b/>
              </w:rPr>
              <w:lastRenderedPageBreak/>
              <w:t>Background information for teachers</w:t>
            </w:r>
          </w:p>
          <w:p w:rsidR="00AC507D" w:rsidRPr="00AC507D" w:rsidRDefault="00AC507D" w:rsidP="00AC507D">
            <w:pPr>
              <w:spacing w:after="19"/>
              <w:rPr>
                <w:b/>
              </w:rPr>
            </w:pPr>
          </w:p>
        </w:tc>
        <w:tc>
          <w:tcPr>
            <w:tcW w:w="8400" w:type="dxa"/>
          </w:tcPr>
          <w:p w:rsidR="00AC507D" w:rsidRPr="00AC507D" w:rsidRDefault="00AC507D" w:rsidP="00AC507D">
            <w:r w:rsidRPr="00AC507D">
              <w:t xml:space="preserve">This lesson explores students’ levels of comfort and personal boundaries with respect to a range of everyday scenarios. Students are encouraged to think about how they determine whether a person or situation is safe, which people they can trust, and whether touching is appropriate or not. </w:t>
            </w:r>
          </w:p>
          <w:p w:rsidR="00AC507D" w:rsidRPr="00AC507D" w:rsidRDefault="00AC507D" w:rsidP="00AC507D"/>
          <w:p w:rsidR="00AC507D" w:rsidRPr="00AC507D" w:rsidRDefault="00AC507D" w:rsidP="00AC507D">
            <w:r w:rsidRPr="00AC507D">
              <w:t>Note that, while it is normal for boundaries to vary from student to student, you should be ready to identify and discuss cases where students’ personal boundaries could put them in an unsafe situation.</w:t>
            </w:r>
          </w:p>
          <w:p w:rsidR="00AC507D" w:rsidRPr="00AC507D" w:rsidRDefault="00AC507D" w:rsidP="00AC507D"/>
          <w:p w:rsidR="00AC507D" w:rsidRPr="00AC507D" w:rsidRDefault="00AC507D" w:rsidP="00AC507D">
            <w:r w:rsidRPr="00AC507D">
              <w:t>Before the lesson, review sections 4.1 and 4.2 of this guide for further information on the Draw the Line cards and on preparing for classroom discussions of sexual violence prevention.</w:t>
            </w:r>
          </w:p>
          <w:p w:rsidR="00AC507D" w:rsidRPr="00AC507D" w:rsidRDefault="00AC507D" w:rsidP="00AC507D"/>
        </w:tc>
      </w:tr>
      <w:tr w:rsidR="00AC507D" w:rsidRPr="00AC507D" w:rsidTr="00082D14">
        <w:tc>
          <w:tcPr>
            <w:tcW w:w="1950" w:type="dxa"/>
          </w:tcPr>
          <w:p w:rsidR="00AC507D" w:rsidRPr="00AC507D" w:rsidRDefault="00AC507D" w:rsidP="00AC507D">
            <w:pPr>
              <w:spacing w:after="19"/>
              <w:rPr>
                <w:b/>
              </w:rPr>
            </w:pPr>
            <w:r w:rsidRPr="00AC507D">
              <w:rPr>
                <w:b/>
              </w:rPr>
              <w:t xml:space="preserve">Step A: Minds on </w:t>
            </w:r>
          </w:p>
        </w:tc>
        <w:tc>
          <w:tcPr>
            <w:tcW w:w="8400" w:type="dxa"/>
          </w:tcPr>
          <w:p w:rsidR="00AC507D" w:rsidRPr="00AC507D" w:rsidRDefault="00AC507D" w:rsidP="00AC507D">
            <w:pPr>
              <w:pStyle w:val="NormalWeb"/>
              <w:rPr>
                <w:rFonts w:ascii="Arial" w:hAnsi="Arial" w:cs="Arial"/>
                <w:color w:val="000000"/>
                <w:sz w:val="22"/>
                <w:szCs w:val="22"/>
              </w:rPr>
            </w:pPr>
            <w:r w:rsidRPr="00AC507D">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AC507D" w:rsidRPr="00AC507D" w:rsidRDefault="00AC507D" w:rsidP="00AC507D">
            <w:pPr>
              <w:keepNext/>
              <w:keepLines/>
              <w:spacing w:before="200" w:line="266" w:lineRule="auto"/>
              <w:outlineLvl w:val="6"/>
            </w:pPr>
            <w:r w:rsidRPr="00AC507D">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rsidR="00AC507D" w:rsidRPr="00AC507D" w:rsidRDefault="00AC507D" w:rsidP="00AC507D">
            <w:pPr>
              <w:keepNext/>
              <w:keepLines/>
              <w:spacing w:after="60" w:line="266" w:lineRule="auto"/>
            </w:pPr>
          </w:p>
          <w:p w:rsidR="00AC507D" w:rsidRPr="00AC507D" w:rsidRDefault="00AC507D" w:rsidP="00AC507D">
            <w:r w:rsidRPr="00AC507D">
              <w:t xml:space="preserve">Share the learning goals, and clarify them using language appropriate for students at this grade level. Consider having students use a dictionary or Internet search to find the meaning of any words they are unfamiliar with. Develop the success criteria with your students. </w:t>
            </w:r>
          </w:p>
          <w:p w:rsidR="00AC507D" w:rsidRPr="00AC507D" w:rsidRDefault="00AC507D" w:rsidP="00AC507D"/>
          <w:p w:rsidR="00AC507D" w:rsidRPr="00AC507D" w:rsidRDefault="00AC507D" w:rsidP="00AC507D">
            <w:r w:rsidRPr="00AC507D">
              <w:t xml:space="preserve">Draw the outline of a child on the board or on chart paper, perhaps using the body shape of a gingerbread cookie. Write the words “My Rules to Stay Safe” on the inside of the body shape. </w:t>
            </w:r>
          </w:p>
          <w:p w:rsidR="00AC507D" w:rsidRPr="00AC507D" w:rsidRDefault="00AC507D" w:rsidP="00AC507D"/>
          <w:p w:rsidR="00AC507D" w:rsidRPr="00AC507D" w:rsidRDefault="00AC507D" w:rsidP="00AC507D">
            <w:r w:rsidRPr="00AC507D">
              <w:t xml:space="preserve">To open the discussion, ask students to brainstorm, using a think, pair, share strategy, things they know that help them stay safe (e.g., knowing their phone number and address, how to call 911, who is a trusted adult, where to go for help, what to do if they have an allergic reaction, etc.). Record ideas in words or illustrations around the child figure. </w:t>
            </w:r>
          </w:p>
          <w:p w:rsidR="00AC507D" w:rsidRPr="00AC507D" w:rsidRDefault="00AC507D" w:rsidP="00AC507D"/>
          <w:p w:rsidR="00AC507D" w:rsidRPr="00AC507D" w:rsidRDefault="00AC507D" w:rsidP="00AC507D">
            <w:r w:rsidRPr="00AC507D">
              <w:t xml:space="preserve">Highlight for students that, to ensure their personal safety, they also need to know when someone is not treating them with respect and how to do something about it. Have students identify some behaviours that are not respectful (e.g., bullying, name calling, inappropriate touching). </w:t>
            </w:r>
          </w:p>
          <w:p w:rsidR="00AC507D" w:rsidRPr="00AC507D" w:rsidRDefault="00AC507D" w:rsidP="00AC507D"/>
        </w:tc>
      </w:tr>
      <w:tr w:rsidR="00AC507D" w:rsidRPr="00AC507D" w:rsidTr="00082D14">
        <w:tc>
          <w:tcPr>
            <w:tcW w:w="1950" w:type="dxa"/>
          </w:tcPr>
          <w:p w:rsidR="00AC507D" w:rsidRPr="00AC507D" w:rsidRDefault="00AC507D" w:rsidP="00AC507D">
            <w:pPr>
              <w:spacing w:after="19"/>
              <w:rPr>
                <w:b/>
              </w:rPr>
            </w:pPr>
            <w:r w:rsidRPr="00AC507D">
              <w:rPr>
                <w:b/>
              </w:rPr>
              <w:t xml:space="preserve">Step B: Working on it </w:t>
            </w:r>
          </w:p>
          <w:p w:rsidR="00AC507D" w:rsidRPr="00AC507D" w:rsidRDefault="00AC507D" w:rsidP="00AC507D">
            <w:pPr>
              <w:spacing w:after="19"/>
              <w:rPr>
                <w:b/>
              </w:rPr>
            </w:pPr>
          </w:p>
        </w:tc>
        <w:tc>
          <w:tcPr>
            <w:tcW w:w="8400" w:type="dxa"/>
          </w:tcPr>
          <w:p w:rsidR="00AC507D" w:rsidRPr="00AC507D" w:rsidRDefault="00AC507D" w:rsidP="00AC507D">
            <w:r w:rsidRPr="00AC507D">
              <w:t xml:space="preserve">Display the signs “Yes,” “Maybe,” and “No” on different sides of the room. For younger students, consider adding a check mark to the “Yes” sign, a question mark to “Maybe,” and an “X” to “No.” </w:t>
            </w:r>
          </w:p>
          <w:p w:rsidR="00AC507D" w:rsidRPr="00AC507D" w:rsidRDefault="00AC507D" w:rsidP="00AC507D"/>
          <w:p w:rsidR="00AC507D" w:rsidRPr="00AC507D" w:rsidRDefault="00AC507D" w:rsidP="00AC507D">
            <w:r w:rsidRPr="00AC507D">
              <w:lastRenderedPageBreak/>
              <w:t xml:space="preserve">Ask students to stand up. Explain to them that you will be describing to the class a variety of situations that are related to personal boundaries and safety. After they listen to a description, they should walk over to the “Yes” sign if they feel comfortable with the situation, to the “Maybe” sign if they are unsure whether they feel comfortable with the situation, and to the “No” sign if they feel uncomfortable with the situation. </w:t>
            </w:r>
          </w:p>
          <w:p w:rsidR="00AC507D" w:rsidRPr="00AC507D" w:rsidRDefault="00AC507D" w:rsidP="00AC507D"/>
          <w:p w:rsidR="00AC507D" w:rsidRPr="00AC507D" w:rsidRDefault="00AC507D" w:rsidP="00AC507D">
            <w:r w:rsidRPr="00AC507D">
              <w:t xml:space="preserve">Read the following scenarios to students (you can switch the order of items or add to this list, as appropriate for your students): </w:t>
            </w:r>
          </w:p>
          <w:p w:rsidR="00AC507D" w:rsidRPr="00AC507D" w:rsidRDefault="00AC507D" w:rsidP="00AC507D">
            <w:pPr>
              <w:pStyle w:val="ListParagraph"/>
              <w:widowControl w:val="0"/>
              <w:numPr>
                <w:ilvl w:val="0"/>
                <w:numId w:val="5"/>
              </w:numPr>
            </w:pPr>
            <w:r w:rsidRPr="00AC507D">
              <w:t>Sharing a glass of drinking water with your friend</w:t>
            </w:r>
          </w:p>
          <w:p w:rsidR="00AC507D" w:rsidRPr="00AC507D" w:rsidRDefault="00AC507D" w:rsidP="00AC507D">
            <w:pPr>
              <w:pStyle w:val="ListParagraph"/>
              <w:widowControl w:val="0"/>
              <w:numPr>
                <w:ilvl w:val="0"/>
                <w:numId w:val="5"/>
              </w:numPr>
            </w:pPr>
            <w:r w:rsidRPr="00AC507D">
              <w:t>Riding your bike/walking to school alone</w:t>
            </w:r>
          </w:p>
          <w:p w:rsidR="00AC507D" w:rsidRPr="00AC507D" w:rsidRDefault="00AC507D" w:rsidP="00AC507D">
            <w:pPr>
              <w:pStyle w:val="ListParagraph"/>
              <w:widowControl w:val="0"/>
              <w:numPr>
                <w:ilvl w:val="0"/>
                <w:numId w:val="5"/>
              </w:numPr>
            </w:pPr>
            <w:r w:rsidRPr="00AC507D">
              <w:t xml:space="preserve">An adult you don’t know well giving you a hug </w:t>
            </w:r>
          </w:p>
          <w:p w:rsidR="00AC507D" w:rsidRPr="00AC507D" w:rsidRDefault="00AC507D" w:rsidP="00AC507D">
            <w:pPr>
              <w:pStyle w:val="ListParagraph"/>
              <w:widowControl w:val="0"/>
              <w:numPr>
                <w:ilvl w:val="0"/>
                <w:numId w:val="5"/>
              </w:numPr>
            </w:pPr>
            <w:r w:rsidRPr="00AC507D">
              <w:t>Going swimming in a lake</w:t>
            </w:r>
          </w:p>
          <w:p w:rsidR="00AC507D" w:rsidRPr="00AC507D" w:rsidRDefault="00AC507D" w:rsidP="00AC507D">
            <w:pPr>
              <w:pStyle w:val="ListParagraph"/>
              <w:widowControl w:val="0"/>
              <w:numPr>
                <w:ilvl w:val="0"/>
                <w:numId w:val="5"/>
              </w:numPr>
            </w:pPr>
            <w:r w:rsidRPr="00AC507D">
              <w:t>An older kid you don’t know well giving you a hug</w:t>
            </w:r>
          </w:p>
          <w:p w:rsidR="00AC507D" w:rsidRPr="00AC507D" w:rsidRDefault="00AC507D" w:rsidP="00AC507D">
            <w:pPr>
              <w:pStyle w:val="ListParagraph"/>
              <w:widowControl w:val="0"/>
              <w:numPr>
                <w:ilvl w:val="0"/>
                <w:numId w:val="5"/>
              </w:numPr>
            </w:pPr>
            <w:r w:rsidRPr="00AC507D">
              <w:t>An adult you trust giving you a hug</w:t>
            </w:r>
          </w:p>
          <w:p w:rsidR="00AC507D" w:rsidRPr="00AC507D" w:rsidRDefault="00AC507D" w:rsidP="00AC507D">
            <w:pPr>
              <w:pStyle w:val="ListParagraph"/>
              <w:widowControl w:val="0"/>
              <w:numPr>
                <w:ilvl w:val="0"/>
                <w:numId w:val="5"/>
              </w:numPr>
            </w:pPr>
            <w:r w:rsidRPr="00AC507D">
              <w:t>Playing in a park with your family</w:t>
            </w:r>
          </w:p>
          <w:p w:rsidR="00AC507D" w:rsidRPr="00AC507D" w:rsidRDefault="00AC507D" w:rsidP="00AC507D">
            <w:pPr>
              <w:pStyle w:val="ListParagraph"/>
              <w:widowControl w:val="0"/>
              <w:numPr>
                <w:ilvl w:val="0"/>
                <w:numId w:val="5"/>
              </w:numPr>
            </w:pPr>
            <w:r w:rsidRPr="00AC507D">
              <w:t>Having a babysitter coming into the room when you are changing</w:t>
            </w:r>
          </w:p>
          <w:p w:rsidR="00AC507D" w:rsidRPr="00AC507D" w:rsidRDefault="00AC507D" w:rsidP="00AC507D">
            <w:pPr>
              <w:pStyle w:val="ListParagraph"/>
              <w:widowControl w:val="0"/>
              <w:numPr>
                <w:ilvl w:val="0"/>
                <w:numId w:val="5"/>
              </w:numPr>
            </w:pPr>
            <w:r w:rsidRPr="00AC507D">
              <w:t>Telling an adult you trust if someone is making your feel uncomfortable</w:t>
            </w:r>
          </w:p>
          <w:p w:rsidR="00AC507D" w:rsidRPr="00AC507D" w:rsidRDefault="00AC507D" w:rsidP="00AC507D">
            <w:pPr>
              <w:pStyle w:val="ListParagraph"/>
              <w:widowControl w:val="0"/>
              <w:numPr>
                <w:ilvl w:val="0"/>
                <w:numId w:val="5"/>
              </w:numPr>
            </w:pPr>
            <w:r w:rsidRPr="00AC507D">
              <w:t>Telling an adult you trust if someone is touching you in ways that don’t feel right</w:t>
            </w:r>
          </w:p>
          <w:p w:rsidR="00AC507D" w:rsidRPr="00AC507D" w:rsidRDefault="00AC507D" w:rsidP="00AC507D">
            <w:pPr>
              <w:pStyle w:val="ListParagraph"/>
              <w:widowControl w:val="0"/>
              <w:numPr>
                <w:ilvl w:val="0"/>
                <w:numId w:val="5"/>
              </w:numPr>
            </w:pPr>
            <w:r w:rsidRPr="00AC507D">
              <w:t>Joining your friend who is walking their dog</w:t>
            </w:r>
          </w:p>
          <w:p w:rsidR="00AC507D" w:rsidRPr="00AC507D" w:rsidRDefault="00AC507D" w:rsidP="00AC507D"/>
          <w:p w:rsidR="00AC507D" w:rsidRPr="00AC507D" w:rsidRDefault="00AC507D" w:rsidP="00AC507D">
            <w:r w:rsidRPr="00AC507D">
              <w:t>After students have moved to an area, ask them to use a think, pair, share strategy to discuss their choice with their peers. Invite students to share some of these ideas with the class.</w:t>
            </w:r>
          </w:p>
          <w:p w:rsidR="00AC507D" w:rsidRPr="00AC507D" w:rsidRDefault="00AC507D" w:rsidP="00AC507D"/>
          <w:p w:rsidR="00AC507D" w:rsidRPr="00AC507D" w:rsidRDefault="00AC507D" w:rsidP="00AC507D">
            <w:r w:rsidRPr="00AC507D">
              <w:t xml:space="preserve">When observing student responses, be sure to let students express their various levels of comfort and their shifting boundaries. Their levels of comfort and their boundaries will likely be influenced by context, such as their relation to the person they imagined in the scenario (e.g., whether their babysitter is a relative or someone they don’t know well) or perhaps how they are feeling that day, as well as by culture and personal preferences. Although you should expect and encourage different responses among students, you should discuss with the class responses that appear to be unsafe. </w:t>
            </w:r>
          </w:p>
          <w:p w:rsidR="00AC507D" w:rsidRPr="00AC507D" w:rsidRDefault="00AC507D" w:rsidP="00AC507D"/>
        </w:tc>
      </w:tr>
      <w:tr w:rsidR="00AC507D" w:rsidRPr="00AC507D" w:rsidTr="00082D14">
        <w:tc>
          <w:tcPr>
            <w:tcW w:w="1950" w:type="dxa"/>
          </w:tcPr>
          <w:p w:rsidR="00AC507D" w:rsidRPr="00AC507D" w:rsidRDefault="00AC507D" w:rsidP="00AC507D">
            <w:pPr>
              <w:rPr>
                <w:b/>
              </w:rPr>
            </w:pPr>
            <w:r w:rsidRPr="00AC507D">
              <w:rPr>
                <w:b/>
              </w:rPr>
              <w:lastRenderedPageBreak/>
              <w:t xml:space="preserve">Step C: Consolidation </w:t>
            </w:r>
          </w:p>
        </w:tc>
        <w:tc>
          <w:tcPr>
            <w:tcW w:w="8400" w:type="dxa"/>
          </w:tcPr>
          <w:p w:rsidR="00AC507D" w:rsidRPr="00AC507D" w:rsidRDefault="00AC507D" w:rsidP="00AC507D">
            <w:r w:rsidRPr="00AC507D">
              <w:t xml:space="preserve">Open a guided discussion by asking students the following questions: </w:t>
            </w:r>
          </w:p>
          <w:p w:rsidR="00AC507D" w:rsidRPr="00AC507D" w:rsidRDefault="00AC507D" w:rsidP="00AC507D">
            <w:pPr>
              <w:widowControl w:val="0"/>
              <w:numPr>
                <w:ilvl w:val="0"/>
                <w:numId w:val="1"/>
              </w:numPr>
              <w:contextualSpacing/>
            </w:pPr>
            <w:r w:rsidRPr="00AC507D">
              <w:t xml:space="preserve">How do you know that you can trust a person? </w:t>
            </w:r>
          </w:p>
          <w:p w:rsidR="00AC507D" w:rsidRPr="00AC507D" w:rsidRDefault="00AC507D" w:rsidP="00AC507D">
            <w:pPr>
              <w:widowControl w:val="0"/>
              <w:numPr>
                <w:ilvl w:val="0"/>
                <w:numId w:val="1"/>
              </w:numPr>
              <w:contextualSpacing/>
            </w:pPr>
            <w:r w:rsidRPr="00AC507D">
              <w:t xml:space="preserve">How do you know if a touch is caring and appropriate? </w:t>
            </w:r>
          </w:p>
          <w:p w:rsidR="00AC507D" w:rsidRPr="00AC507D" w:rsidRDefault="00AC507D" w:rsidP="00AC507D">
            <w:pPr>
              <w:widowControl w:val="0"/>
              <w:numPr>
                <w:ilvl w:val="0"/>
                <w:numId w:val="1"/>
              </w:numPr>
              <w:contextualSpacing/>
            </w:pPr>
            <w:r w:rsidRPr="00AC507D">
              <w:t xml:space="preserve">How do you know if a touch is not appropriate? </w:t>
            </w:r>
          </w:p>
          <w:p w:rsidR="00AC507D" w:rsidRPr="00AC507D" w:rsidRDefault="00AC507D" w:rsidP="00AC507D">
            <w:pPr>
              <w:widowControl w:val="0"/>
              <w:numPr>
                <w:ilvl w:val="0"/>
                <w:numId w:val="1"/>
              </w:numPr>
              <w:contextualSpacing/>
            </w:pPr>
            <w:r w:rsidRPr="00AC507D">
              <w:t xml:space="preserve">What can you do if a person touches you in a way that makes you uncomfortable? </w:t>
            </w:r>
          </w:p>
          <w:p w:rsidR="00AC507D" w:rsidRPr="00AC507D" w:rsidRDefault="00AC507D" w:rsidP="00AC507D">
            <w:pPr>
              <w:widowControl w:val="0"/>
              <w:numPr>
                <w:ilvl w:val="0"/>
                <w:numId w:val="1"/>
              </w:numPr>
              <w:contextualSpacing/>
            </w:pPr>
            <w:r w:rsidRPr="00AC507D">
              <w:t xml:space="preserve">What can you do if your friend tells you that a person is touching them in a way that makes them feel uncomfortable? </w:t>
            </w:r>
          </w:p>
          <w:p w:rsidR="00AC507D" w:rsidRPr="00AC507D" w:rsidRDefault="00AC507D" w:rsidP="00AC507D">
            <w:pPr>
              <w:widowControl w:val="0"/>
              <w:numPr>
                <w:ilvl w:val="0"/>
                <w:numId w:val="1"/>
              </w:numPr>
              <w:contextualSpacing/>
            </w:pPr>
            <w:r w:rsidRPr="00AC507D">
              <w:t>How do you know that you have made the right decision for your safety?</w:t>
            </w:r>
          </w:p>
          <w:p w:rsidR="00AC507D" w:rsidRPr="00AC507D" w:rsidRDefault="00AC507D" w:rsidP="00AC507D">
            <w:pPr>
              <w:widowControl w:val="0"/>
              <w:numPr>
                <w:ilvl w:val="0"/>
                <w:numId w:val="1"/>
              </w:numPr>
              <w:contextualSpacing/>
            </w:pPr>
            <w:r w:rsidRPr="00AC507D">
              <w:t>How do you know that you have made the right decision for the safety of others? (optional)</w:t>
            </w:r>
          </w:p>
          <w:p w:rsidR="00AC507D" w:rsidRPr="00AC507D" w:rsidRDefault="00AC507D" w:rsidP="00AC507D"/>
          <w:p w:rsidR="00AC507D" w:rsidRPr="00AC507D" w:rsidRDefault="00AC507D" w:rsidP="00AC507D">
            <w:r w:rsidRPr="00AC507D">
              <w:t>While it is important to encourage all students to express their own ideas, you should intervene if a student communicates ideas that reflect unsafe attitudes or may lead to unsafe behaviours.</w:t>
            </w:r>
          </w:p>
          <w:p w:rsidR="00AC507D" w:rsidRPr="00AC507D" w:rsidRDefault="00AC507D" w:rsidP="00AC507D"/>
          <w:p w:rsidR="00AC507D" w:rsidRPr="00AC507D" w:rsidRDefault="00AC507D" w:rsidP="00AC507D">
            <w:r w:rsidRPr="00AC507D">
              <w:t xml:space="preserve">Review the lesson learning goals with your students. With their eyes closed, have students point towards the “Yes” sign if they believe they have achieved the goals, towards the “No” sign in they feel they need more practice, or towards the “Maybe” sign if they still have questions on the topic. Follow up individually with students who have pointed towards the “No” or “Maybe” sign.  </w:t>
            </w:r>
          </w:p>
          <w:p w:rsidR="00AC507D" w:rsidRPr="00AC507D" w:rsidRDefault="00AC507D" w:rsidP="00AC507D"/>
          <w:p w:rsidR="00AC507D" w:rsidRPr="00AC507D" w:rsidRDefault="00AC507D" w:rsidP="00AC507D"/>
        </w:tc>
      </w:tr>
      <w:tr w:rsidR="00AC507D" w:rsidRPr="00AC507D" w:rsidTr="00082D14">
        <w:tc>
          <w:tcPr>
            <w:tcW w:w="1950" w:type="dxa"/>
          </w:tcPr>
          <w:p w:rsidR="00AC507D" w:rsidRPr="00AC507D" w:rsidRDefault="00AC507D" w:rsidP="00AC507D">
            <w:pPr>
              <w:rPr>
                <w:b/>
              </w:rPr>
            </w:pPr>
            <w:r w:rsidRPr="00AC507D">
              <w:rPr>
                <w:b/>
              </w:rPr>
              <w:lastRenderedPageBreak/>
              <w:t xml:space="preserve">Final thoughts </w:t>
            </w:r>
          </w:p>
        </w:tc>
        <w:tc>
          <w:tcPr>
            <w:tcW w:w="8400" w:type="dxa"/>
          </w:tcPr>
          <w:p w:rsidR="00AC507D" w:rsidRPr="00AC507D" w:rsidRDefault="00AC507D" w:rsidP="00AC507D">
            <w:r w:rsidRPr="00AC507D">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9">
              <w:r w:rsidRPr="00AC507D">
                <w:t xml:space="preserve"> </w:t>
              </w:r>
            </w:hyperlink>
            <w:r w:rsidRPr="00AC507D">
              <w:t>“</w:t>
            </w:r>
            <w:hyperlink r:id="rId10">
              <w:r w:rsidRPr="00AC507D">
                <w:rPr>
                  <w:color w:val="1155CC"/>
                  <w:u w:val="single"/>
                </w:rPr>
                <w:t>A Member’s Duty to Report under the Child and Family Services Act</w:t>
              </w:r>
            </w:hyperlink>
            <w:r w:rsidRPr="00AC507D">
              <w:rPr>
                <w:color w:val="1155CC"/>
                <w:u w:val="single"/>
              </w:rPr>
              <w:t>”).</w:t>
            </w:r>
          </w:p>
          <w:p w:rsidR="00AC507D" w:rsidRPr="00AC507D" w:rsidRDefault="00AC507D" w:rsidP="00AC507D"/>
        </w:tc>
      </w:tr>
      <w:tr w:rsidR="00AC507D" w:rsidRPr="00AC507D" w:rsidTr="00082D14">
        <w:tc>
          <w:tcPr>
            <w:tcW w:w="1950" w:type="dxa"/>
          </w:tcPr>
          <w:p w:rsidR="00AC507D" w:rsidRPr="00AC507D" w:rsidRDefault="00AC507D" w:rsidP="00AC507D">
            <w:pPr>
              <w:rPr>
                <w:b/>
              </w:rPr>
            </w:pPr>
            <w:r w:rsidRPr="00AC507D">
              <w:rPr>
                <w:b/>
              </w:rPr>
              <w:t>Ideas for extension/</w:t>
            </w:r>
          </w:p>
          <w:p w:rsidR="00AC507D" w:rsidRPr="00AC507D" w:rsidRDefault="00AC507D" w:rsidP="00AC507D">
            <w:pPr>
              <w:rPr>
                <w:b/>
              </w:rPr>
            </w:pPr>
            <w:r w:rsidRPr="00AC507D">
              <w:rPr>
                <w:b/>
              </w:rPr>
              <w:t>modifications</w:t>
            </w:r>
          </w:p>
        </w:tc>
        <w:tc>
          <w:tcPr>
            <w:tcW w:w="8400" w:type="dxa"/>
          </w:tcPr>
          <w:p w:rsidR="00AC507D" w:rsidRPr="00AC507D" w:rsidRDefault="00AC507D" w:rsidP="00AC507D">
            <w:r w:rsidRPr="00AC507D">
              <w:t>With students, write or create drawings illustrating personal safety rules to be added to a class bulletin board. Consider having the rules the class has created read for the entire school during the morning announcements.</w:t>
            </w:r>
          </w:p>
        </w:tc>
      </w:tr>
    </w:tbl>
    <w:p w:rsidR="00AC507D" w:rsidRPr="00AC507D" w:rsidRDefault="00AC507D" w:rsidP="00AC507D"/>
    <w:p w:rsidR="00AC507D" w:rsidRPr="00AC507D" w:rsidRDefault="00AC507D">
      <w:pPr>
        <w:pBdr>
          <w:top w:val="none" w:sz="0" w:space="0" w:color="auto"/>
          <w:left w:val="none" w:sz="0" w:space="0" w:color="auto"/>
          <w:bottom w:val="none" w:sz="0" w:space="0" w:color="auto"/>
          <w:right w:val="none" w:sz="0" w:space="0" w:color="auto"/>
          <w:between w:val="none" w:sz="0" w:space="0" w:color="auto"/>
        </w:pBdr>
        <w:spacing w:after="160" w:line="259" w:lineRule="auto"/>
      </w:pPr>
      <w:r w:rsidRPr="00AC507D">
        <w:br w:type="page"/>
      </w:r>
    </w:p>
    <w:p w:rsidR="00AC507D" w:rsidRPr="00AC507D" w:rsidRDefault="00AC507D" w:rsidP="0025287B">
      <w:pPr>
        <w:pStyle w:val="Heading1"/>
      </w:pPr>
      <w:bookmarkStart w:id="4" w:name="_Toc494365244"/>
      <w:r w:rsidRPr="00AC507D">
        <w:lastRenderedPageBreak/>
        <w:t>B. Do You Tell Someone? (Language, Grades 1–3 and Health and Physical Education, Grades 1–3)</w:t>
      </w:r>
      <w:bookmarkEnd w:id="4"/>
    </w:p>
    <w:p w:rsidR="00AC507D" w:rsidRPr="00AC507D" w:rsidRDefault="00AC507D" w:rsidP="00AC507D">
      <w:pPr>
        <w:widowControl w:val="0"/>
        <w:rPr>
          <w:b/>
        </w:rPr>
      </w:pPr>
    </w:p>
    <w:p w:rsidR="00AC507D" w:rsidRPr="00AC507D" w:rsidRDefault="00AC507D" w:rsidP="00AC507D">
      <w:pPr>
        <w:widowControl w:val="0"/>
        <w:rPr>
          <w:b/>
        </w:rPr>
      </w:pPr>
    </w:p>
    <w:p w:rsidR="00AC507D" w:rsidRPr="00AC507D" w:rsidRDefault="00AC507D" w:rsidP="00AC507D">
      <w:pPr>
        <w:widowControl w:val="0"/>
      </w:pPr>
      <w:r w:rsidRPr="00AC507D">
        <w:rPr>
          <w:i/>
        </w:rPr>
        <w:t>Based on the Draw the Line card/poster “Your classmate says they’ve noticed a person standing in the school yard watching kids at recess”</w:t>
      </w:r>
      <w:r w:rsidRPr="00AC507D">
        <w:t xml:space="preserve"> </w:t>
      </w:r>
    </w:p>
    <w:p w:rsidR="00AC507D" w:rsidRPr="00AC507D" w:rsidRDefault="00AC507D" w:rsidP="00AC507D">
      <w:pPr>
        <w:widowControl w:val="0"/>
      </w:pPr>
    </w:p>
    <w:p w:rsidR="00AC507D" w:rsidRPr="00AC507D" w:rsidRDefault="00AC507D" w:rsidP="00AC507D">
      <w:pPr>
        <w:widowControl w:val="0"/>
      </w:pPr>
    </w:p>
    <w:p w:rsidR="00AC507D" w:rsidRPr="00AC507D" w:rsidRDefault="00AC507D" w:rsidP="00AC507D">
      <w:pPr>
        <w:widowControl w:val="0"/>
      </w:pPr>
      <w:r w:rsidRPr="00AC507D">
        <w:rPr>
          <w:b/>
        </w:rPr>
        <w:t>Time:</w:t>
      </w:r>
      <w:r w:rsidRPr="00AC507D">
        <w:t xml:space="preserve"> 30 minutes</w:t>
      </w:r>
    </w:p>
    <w:p w:rsidR="00AC507D" w:rsidRPr="00AC507D" w:rsidRDefault="00AC507D" w:rsidP="00AC507D"/>
    <w:tbl>
      <w:tblPr>
        <w:tblW w:w="10645" w:type="dxa"/>
        <w:tblInd w:w="-56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792"/>
        <w:gridCol w:w="8853"/>
      </w:tblGrid>
      <w:tr w:rsidR="00AC507D" w:rsidRP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spacing w:after="19"/>
              <w:rPr>
                <w:b/>
              </w:rPr>
            </w:pPr>
            <w:r w:rsidRPr="00AC507D">
              <w:rPr>
                <w:b/>
              </w:rPr>
              <w:t xml:space="preserve">Grades and expectations </w:t>
            </w:r>
          </w:p>
          <w:p w:rsidR="00AC507D" w:rsidRPr="00AC507D" w:rsidRDefault="00AC507D" w:rsidP="00082D14">
            <w:pPr>
              <w:widowControl w:val="0"/>
              <w:spacing w:after="19"/>
              <w:rPr>
                <w:b/>
              </w:rPr>
            </w:pP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pPr>
          </w:p>
          <w:p w:rsidR="00AC507D" w:rsidRPr="00AC507D" w:rsidRDefault="00AC507D" w:rsidP="00082D14">
            <w:pPr>
              <w:widowControl w:val="0"/>
            </w:pPr>
            <w:r w:rsidRPr="00AC507D">
              <w:rPr>
                <w:b/>
              </w:rPr>
              <w:t>Language</w:t>
            </w:r>
          </w:p>
          <w:p w:rsidR="00AC507D" w:rsidRPr="00AC507D" w:rsidRDefault="00AC507D" w:rsidP="00082D14">
            <w:pPr>
              <w:widowControl w:val="0"/>
            </w:pPr>
            <w:r w:rsidRPr="00AC507D">
              <w:t xml:space="preserve">Grade 1, Oral Communication: 2.2, 2.7, </w:t>
            </w:r>
            <w:r w:rsidRPr="00AC507D">
              <w:rPr>
                <w:i/>
              </w:rPr>
              <w:t>or</w:t>
            </w:r>
          </w:p>
          <w:p w:rsidR="00AC507D" w:rsidRPr="00AC507D" w:rsidRDefault="00AC507D" w:rsidP="00082D14">
            <w:pPr>
              <w:widowControl w:val="0"/>
            </w:pPr>
            <w:r w:rsidRPr="00AC507D">
              <w:t xml:space="preserve">Grade 2, Oral Communication: 2.2, 2.7, </w:t>
            </w:r>
            <w:r w:rsidRPr="00AC507D">
              <w:rPr>
                <w:i/>
              </w:rPr>
              <w:t>or</w:t>
            </w:r>
          </w:p>
          <w:p w:rsidR="00AC507D" w:rsidRPr="00AC507D" w:rsidRDefault="00AC507D" w:rsidP="00082D14">
            <w:pPr>
              <w:widowControl w:val="0"/>
            </w:pPr>
            <w:r w:rsidRPr="00AC507D">
              <w:t>Grade 3, Oral Communication: 2.2, 2.7</w:t>
            </w:r>
          </w:p>
          <w:p w:rsidR="00AC507D" w:rsidRPr="00AC507D" w:rsidRDefault="00AC507D" w:rsidP="00082D14">
            <w:pPr>
              <w:widowControl w:val="0"/>
            </w:pPr>
          </w:p>
          <w:p w:rsidR="00AC507D" w:rsidRPr="00AC507D" w:rsidRDefault="00AC507D" w:rsidP="00082D14">
            <w:pPr>
              <w:widowControl w:val="0"/>
              <w:rPr>
                <w:i/>
              </w:rPr>
            </w:pPr>
            <w:r w:rsidRPr="00AC507D">
              <w:rPr>
                <w:i/>
              </w:rPr>
              <w:t>and</w:t>
            </w:r>
          </w:p>
          <w:p w:rsidR="00AC507D" w:rsidRPr="00AC507D" w:rsidRDefault="00AC507D" w:rsidP="00082D14">
            <w:pPr>
              <w:widowControl w:val="0"/>
            </w:pPr>
          </w:p>
          <w:p w:rsidR="00AC507D" w:rsidRPr="00AC507D" w:rsidRDefault="00AC507D" w:rsidP="00082D14">
            <w:pPr>
              <w:widowControl w:val="0"/>
            </w:pPr>
            <w:r w:rsidRPr="00AC507D">
              <w:rPr>
                <w:b/>
              </w:rPr>
              <w:t>Health and Physical Education</w:t>
            </w:r>
          </w:p>
          <w:p w:rsidR="00AC507D" w:rsidRPr="00AC507D" w:rsidRDefault="00AC507D" w:rsidP="00082D14">
            <w:pPr>
              <w:widowControl w:val="0"/>
            </w:pPr>
            <w:r w:rsidRPr="00AC507D">
              <w:t xml:space="preserve">Grade 1: Living Skills: 1.3, 1.5; Healthy Living, C1.2, C2.4, </w:t>
            </w:r>
            <w:r w:rsidRPr="00AC507D">
              <w:rPr>
                <w:i/>
              </w:rPr>
              <w:t>or</w:t>
            </w:r>
          </w:p>
          <w:p w:rsidR="00AC507D" w:rsidRPr="00AC507D" w:rsidRDefault="00AC507D" w:rsidP="00082D14">
            <w:pPr>
              <w:widowControl w:val="0"/>
            </w:pPr>
            <w:r w:rsidRPr="00AC507D">
              <w:t xml:space="preserve">Grade 2: Living Skills: 1.3, 1.5; Healthy Living, C1.1, C2.3, </w:t>
            </w:r>
            <w:r w:rsidRPr="00AC507D">
              <w:rPr>
                <w:i/>
              </w:rPr>
              <w:t>or</w:t>
            </w:r>
          </w:p>
          <w:p w:rsidR="00AC507D" w:rsidRPr="00AC507D" w:rsidRDefault="00AC507D" w:rsidP="00082D14">
            <w:pPr>
              <w:widowControl w:val="0"/>
            </w:pPr>
            <w:r w:rsidRPr="00AC507D">
              <w:t>Grade 3: Living Skills: 1.3, 1.5; Healthy Living, C2.2</w:t>
            </w:r>
          </w:p>
          <w:p w:rsidR="00AC507D" w:rsidRPr="00AC507D" w:rsidRDefault="00AC507D" w:rsidP="00082D14">
            <w:pPr>
              <w:widowControl w:val="0"/>
            </w:pPr>
          </w:p>
          <w:p w:rsidR="00AC507D" w:rsidRPr="00AC507D" w:rsidRDefault="00AC507D" w:rsidP="00082D14">
            <w:pPr>
              <w:widowControl w:val="0"/>
            </w:pPr>
            <w:r w:rsidRPr="00AC507D">
              <w:rPr>
                <w:i/>
              </w:rPr>
              <w:t xml:space="preserve">(For the full text of the expectations, go to </w:t>
            </w:r>
            <w:hyperlink r:id="rId11">
              <w:r w:rsidRPr="00AC507D">
                <w:rPr>
                  <w:i/>
                  <w:color w:val="1155CC"/>
                  <w:u w:val="single"/>
                </w:rPr>
                <w:t>http://www.edu.gov.on.ca/eng/curriculum/elementary/index.html</w:t>
              </w:r>
            </w:hyperlink>
            <w:r w:rsidRPr="00AC507D">
              <w:rPr>
                <w:i/>
                <w:color w:val="1155CC"/>
                <w:u w:val="single"/>
              </w:rPr>
              <w:t>.)</w:t>
            </w:r>
          </w:p>
          <w:p w:rsidR="00AC507D" w:rsidRPr="00AC507D" w:rsidRDefault="00AC507D" w:rsidP="00082D14">
            <w:pPr>
              <w:widowControl w:val="0"/>
            </w:pPr>
          </w:p>
        </w:tc>
      </w:tr>
      <w:tr w:rsidR="00AC507D" w:rsidRPr="00AC507D" w:rsidTr="00082D14">
        <w:trPr>
          <w:trHeight w:val="1489"/>
        </w:trPr>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spacing w:before="11" w:after="36" w:line="264" w:lineRule="auto"/>
              <w:rPr>
                <w:b/>
              </w:rPr>
            </w:pPr>
            <w:r w:rsidRPr="00AC507D">
              <w:rPr>
                <w:b/>
              </w:rPr>
              <w:t>Learning goals</w:t>
            </w:r>
          </w:p>
          <w:p w:rsidR="00AC507D" w:rsidRPr="00AC507D" w:rsidRDefault="00AC507D" w:rsidP="00082D14">
            <w:pPr>
              <w:widowControl w:val="0"/>
              <w:spacing w:after="19"/>
              <w:jc w:val="right"/>
              <w:rPr>
                <w:b/>
              </w:rPr>
            </w:pP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rPr>
                <w:color w:val="666666"/>
                <w:sz w:val="32"/>
                <w:szCs w:val="32"/>
              </w:rPr>
            </w:pPr>
            <w:r w:rsidRPr="00AC507D">
              <w:t>Students will learn about:</w:t>
            </w:r>
          </w:p>
          <w:p w:rsidR="00AC507D" w:rsidRPr="00AC507D" w:rsidRDefault="00AC507D" w:rsidP="00AC507D">
            <w:pPr>
              <w:pStyle w:val="ListParagraph"/>
              <w:numPr>
                <w:ilvl w:val="0"/>
                <w:numId w:val="9"/>
              </w:numPr>
            </w:pPr>
            <w:r w:rsidRPr="00AC507D">
              <w:t xml:space="preserve">distinguishing between safe and potentially unsafe people;  </w:t>
            </w:r>
          </w:p>
          <w:p w:rsidR="00AC507D" w:rsidRPr="00AC507D" w:rsidRDefault="00AC507D" w:rsidP="00AC507D">
            <w:pPr>
              <w:pStyle w:val="ListParagraph"/>
              <w:numPr>
                <w:ilvl w:val="0"/>
                <w:numId w:val="9"/>
              </w:numPr>
            </w:pPr>
            <w:r w:rsidRPr="00AC507D">
              <w:t xml:space="preserve">distinguishing between safe and potentially unsafe situations; </w:t>
            </w:r>
          </w:p>
          <w:p w:rsidR="00AC507D" w:rsidRPr="00AC507D" w:rsidRDefault="00AC507D" w:rsidP="00AC507D">
            <w:pPr>
              <w:pStyle w:val="ListParagraph"/>
              <w:numPr>
                <w:ilvl w:val="0"/>
                <w:numId w:val="9"/>
              </w:numPr>
            </w:pPr>
            <w:r w:rsidRPr="00AC507D">
              <w:t>strategies for responding to unsafe people and situations.</w:t>
            </w:r>
          </w:p>
          <w:p w:rsidR="00AC507D" w:rsidRPr="00AC507D" w:rsidRDefault="00AC507D" w:rsidP="00082D14">
            <w:pPr>
              <w:rPr>
                <w:sz w:val="52"/>
                <w:szCs w:val="52"/>
              </w:rPr>
            </w:pPr>
          </w:p>
        </w:tc>
      </w:tr>
      <w:tr w:rsidR="00AC507D" w:rsidRP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spacing w:before="11" w:after="36" w:line="264" w:lineRule="auto"/>
              <w:rPr>
                <w:b/>
              </w:rPr>
            </w:pPr>
            <w:r w:rsidRPr="00AC507D">
              <w:rPr>
                <w:b/>
              </w:rPr>
              <w:t>Success criteria</w:t>
            </w: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spacing w:before="11" w:line="266" w:lineRule="auto"/>
            </w:pPr>
            <w:r w:rsidRPr="00AC507D">
              <w:t>Teachers should work with their students to create success criteria appropriate for the class. Possible criteria for this lesson plan include the following:</w:t>
            </w:r>
          </w:p>
          <w:p w:rsidR="00AC507D" w:rsidRPr="00AC507D" w:rsidRDefault="00AC507D" w:rsidP="00AC507D">
            <w:pPr>
              <w:pStyle w:val="ListParagraph"/>
              <w:numPr>
                <w:ilvl w:val="0"/>
                <w:numId w:val="10"/>
              </w:numPr>
              <w:spacing w:before="11" w:line="266" w:lineRule="auto"/>
            </w:pPr>
            <w:r w:rsidRPr="00AC507D">
              <w:t>I understand that a person I don’t know can be unsafe.</w:t>
            </w:r>
          </w:p>
          <w:p w:rsidR="00AC507D" w:rsidRPr="00AC507D" w:rsidRDefault="00AC507D" w:rsidP="00AC507D">
            <w:pPr>
              <w:pStyle w:val="ListParagraph"/>
              <w:numPr>
                <w:ilvl w:val="0"/>
                <w:numId w:val="10"/>
              </w:numPr>
              <w:spacing w:before="11" w:line="266" w:lineRule="auto"/>
            </w:pPr>
            <w:r w:rsidRPr="00AC507D">
              <w:t xml:space="preserve">I understand that a person I know can be unsafe. </w:t>
            </w:r>
          </w:p>
          <w:p w:rsidR="00AC507D" w:rsidRPr="00AC507D" w:rsidRDefault="00AC507D" w:rsidP="00AC507D">
            <w:pPr>
              <w:pStyle w:val="ListParagraph"/>
              <w:numPr>
                <w:ilvl w:val="0"/>
                <w:numId w:val="10"/>
              </w:numPr>
              <w:spacing w:before="11" w:line="266" w:lineRule="auto"/>
            </w:pPr>
            <w:r w:rsidRPr="00AC507D">
              <w:t xml:space="preserve">I can identify situations that may not be safe. </w:t>
            </w:r>
          </w:p>
          <w:p w:rsidR="00AC507D" w:rsidRPr="00AC507D" w:rsidRDefault="00AC507D" w:rsidP="00AC507D">
            <w:pPr>
              <w:pStyle w:val="ListParagraph"/>
              <w:numPr>
                <w:ilvl w:val="0"/>
                <w:numId w:val="10"/>
              </w:numPr>
              <w:spacing w:before="11" w:line="266" w:lineRule="auto"/>
            </w:pPr>
            <w:r w:rsidRPr="00AC507D">
              <w:t>I can talk about how an unsafe situation makes me feel.</w:t>
            </w:r>
          </w:p>
          <w:p w:rsidR="00AC507D" w:rsidRPr="00AC507D" w:rsidRDefault="00AC507D" w:rsidP="00AC507D">
            <w:pPr>
              <w:pStyle w:val="ListParagraph"/>
              <w:numPr>
                <w:ilvl w:val="0"/>
                <w:numId w:val="10"/>
              </w:numPr>
              <w:spacing w:before="11" w:line="266" w:lineRule="auto"/>
            </w:pPr>
            <w:r w:rsidRPr="00AC507D">
              <w:t>I know what to do when I am in a situation that makes me feel unsafe.</w:t>
            </w:r>
          </w:p>
          <w:p w:rsidR="00AC507D" w:rsidRPr="00AC507D" w:rsidRDefault="00AC507D" w:rsidP="00082D14">
            <w:pPr>
              <w:spacing w:before="11" w:line="266" w:lineRule="auto"/>
            </w:pPr>
          </w:p>
        </w:tc>
      </w:tr>
      <w:tr w:rsidR="00AC507D" w:rsidRP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spacing w:after="19"/>
              <w:rPr>
                <w:b/>
              </w:rPr>
            </w:pPr>
            <w:r w:rsidRPr="00AC507D">
              <w:rPr>
                <w:b/>
              </w:rPr>
              <w:t xml:space="preserve">Required resources </w:t>
            </w: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AC507D">
            <w:pPr>
              <w:widowControl w:val="0"/>
              <w:numPr>
                <w:ilvl w:val="0"/>
                <w:numId w:val="6"/>
              </w:numPr>
              <w:ind w:hanging="360"/>
              <w:contextualSpacing/>
            </w:pPr>
            <w:r w:rsidRPr="00AC507D">
              <w:t>print or digital copies of the Draw the Line card/poster identified above</w:t>
            </w:r>
          </w:p>
          <w:p w:rsidR="00AC507D" w:rsidRPr="00AC507D" w:rsidRDefault="00AC507D" w:rsidP="00AC507D">
            <w:pPr>
              <w:widowControl w:val="0"/>
              <w:numPr>
                <w:ilvl w:val="0"/>
                <w:numId w:val="6"/>
              </w:numPr>
              <w:ind w:hanging="360"/>
              <w:contextualSpacing/>
            </w:pPr>
            <w:r w:rsidRPr="00AC507D">
              <w:t>a blackboard, chart paper, or a whiteboard</w:t>
            </w:r>
          </w:p>
          <w:p w:rsidR="00AC507D" w:rsidRPr="00AC507D" w:rsidRDefault="00AC507D" w:rsidP="00AC507D">
            <w:pPr>
              <w:widowControl w:val="0"/>
              <w:numPr>
                <w:ilvl w:val="0"/>
                <w:numId w:val="6"/>
              </w:numPr>
              <w:ind w:hanging="360"/>
              <w:contextualSpacing/>
            </w:pPr>
            <w:r w:rsidRPr="00AC507D">
              <w:t>chalk or markers</w:t>
            </w:r>
          </w:p>
          <w:p w:rsidR="00AC507D" w:rsidRPr="00AC507D" w:rsidRDefault="00AC507D" w:rsidP="00AC507D">
            <w:pPr>
              <w:widowControl w:val="0"/>
              <w:numPr>
                <w:ilvl w:val="0"/>
                <w:numId w:val="6"/>
              </w:numPr>
              <w:ind w:hanging="360"/>
              <w:contextualSpacing/>
            </w:pPr>
            <w:r w:rsidRPr="00AC507D">
              <w:t xml:space="preserve">props such puppets, costumes, or cut-outs of children </w:t>
            </w:r>
          </w:p>
          <w:p w:rsidR="00AC507D" w:rsidRPr="00AC507D" w:rsidRDefault="00AC507D" w:rsidP="00AC507D">
            <w:pPr>
              <w:widowControl w:val="0"/>
              <w:numPr>
                <w:ilvl w:val="0"/>
                <w:numId w:val="6"/>
              </w:numPr>
              <w:ind w:hanging="360"/>
              <w:contextualSpacing/>
            </w:pPr>
            <w:r w:rsidRPr="00AC507D">
              <w:t>illustration or map of the schoolyard (optional)</w:t>
            </w:r>
          </w:p>
          <w:p w:rsidR="00AC507D" w:rsidRPr="00AC507D" w:rsidRDefault="00AC507D" w:rsidP="00082D14">
            <w:pPr>
              <w:widowControl w:val="0"/>
            </w:pPr>
          </w:p>
        </w:tc>
      </w:tr>
      <w:tr w:rsidR="00AC507D" w:rsidRP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rPr>
                <w:b/>
              </w:rPr>
            </w:pPr>
            <w:r w:rsidRPr="00AC507D">
              <w:rPr>
                <w:b/>
              </w:rPr>
              <w:lastRenderedPageBreak/>
              <w:t>Background information for teachers</w:t>
            </w:r>
          </w:p>
          <w:p w:rsidR="00AC507D" w:rsidRPr="00AC507D" w:rsidRDefault="00AC507D" w:rsidP="00082D14">
            <w:pPr>
              <w:widowControl w:val="0"/>
              <w:spacing w:after="19"/>
              <w:rPr>
                <w:b/>
              </w:rPr>
            </w:pP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r w:rsidRPr="00AC507D">
              <w:t>This lesson is about helping children think critically about how they can determine if a person can be trusted or not. Because children are most likely to be harmed by someone they know, it is important that they move beyond the idea of “stranger danger.” This lesson will encourage children to think about how paying attention to a person’s behaviour can help them assess whether that person is safe, regardless of whether they know the person or not. It will also encourage students to trust their instinct if someone is making them feel weird or uncomfortable.</w:t>
            </w:r>
          </w:p>
          <w:p w:rsidR="00AC507D" w:rsidRPr="00AC507D" w:rsidRDefault="00AC507D" w:rsidP="00082D14"/>
          <w:p w:rsidR="00AC507D" w:rsidRPr="00AC507D" w:rsidRDefault="00AC507D" w:rsidP="00082D14">
            <w:r w:rsidRPr="00AC507D">
              <w:t>Before the lesson, review sections 4.1 and 4.2 of this guide for further information on the Draw the Line cards and on preparing for classroom discussions of sexual violence prevention.</w:t>
            </w:r>
          </w:p>
          <w:p w:rsidR="00AC507D" w:rsidRPr="00AC507D" w:rsidRDefault="00AC507D" w:rsidP="00082D14">
            <w:pPr>
              <w:widowControl w:val="0"/>
              <w:contextualSpacing/>
            </w:pPr>
          </w:p>
        </w:tc>
      </w:tr>
      <w:tr w:rsidR="00AC507D" w:rsidRP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spacing w:after="19"/>
              <w:rPr>
                <w:b/>
              </w:rPr>
            </w:pPr>
            <w:r w:rsidRPr="00AC507D">
              <w:rPr>
                <w:b/>
              </w:rPr>
              <w:t xml:space="preserve">Step A: Minds on </w:t>
            </w: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pStyle w:val="NormalWeb"/>
              <w:rPr>
                <w:rFonts w:ascii="Arial" w:hAnsi="Arial" w:cs="Arial"/>
                <w:color w:val="000000"/>
                <w:sz w:val="22"/>
                <w:szCs w:val="22"/>
              </w:rPr>
            </w:pPr>
            <w:r w:rsidRPr="00AC507D">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AC507D" w:rsidRPr="00AC507D" w:rsidRDefault="00AC507D" w:rsidP="00082D14">
            <w:pPr>
              <w:spacing w:line="266" w:lineRule="auto"/>
            </w:pPr>
            <w:r w:rsidRPr="00AC507D">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rsidR="00AC507D" w:rsidRPr="00AC507D" w:rsidRDefault="00AC507D" w:rsidP="00082D14">
            <w:pPr>
              <w:spacing w:line="266" w:lineRule="auto"/>
            </w:pPr>
          </w:p>
          <w:p w:rsidR="00AC507D" w:rsidRPr="00AC507D" w:rsidRDefault="00AC507D" w:rsidP="00082D14">
            <w:r w:rsidRPr="00AC507D">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rsidR="00AC507D" w:rsidRPr="00AC507D" w:rsidRDefault="00AC507D" w:rsidP="00082D14"/>
          <w:p w:rsidR="00AC507D" w:rsidRPr="00AC507D" w:rsidRDefault="00AC507D" w:rsidP="00082D14">
            <w:r w:rsidRPr="00AC507D">
              <w:t>Write the words “Schoolyard Safety” on the board or chart paper. Consider displaying a photo of your own schoolyard or illustrating it on paper taped to the board.</w:t>
            </w:r>
          </w:p>
          <w:p w:rsidR="00AC507D" w:rsidRPr="00AC507D" w:rsidRDefault="00AC507D" w:rsidP="00082D14"/>
          <w:p w:rsidR="00AC507D" w:rsidRPr="00AC507D" w:rsidRDefault="00AC507D" w:rsidP="00082D14">
            <w:pPr>
              <w:ind w:right="120"/>
            </w:pPr>
            <w:r w:rsidRPr="00AC507D">
              <w:t>Ask students to use a think, pair, share strategy to brainstorm all of the safety considerations they need to think about when engaging in activities in the schoolyard. Provide time for students to reflect on this question on their own and with a partner, and then ask pairs to share their ideas with the class. Record these ideas in words or illustrations on the board or chart paper as a mind map or in the appropriate area of the schoolyard illustration. Ensure that “stranger” or “unsafe person” is included in the list. If it is not, guide students to that response with the following questions:</w:t>
            </w:r>
          </w:p>
          <w:p w:rsidR="00AC507D" w:rsidRPr="00AC507D" w:rsidRDefault="00AC507D" w:rsidP="00082D14">
            <w:pPr>
              <w:ind w:right="120"/>
            </w:pPr>
          </w:p>
          <w:p w:rsidR="00AC507D" w:rsidRPr="00AC507D" w:rsidRDefault="00AC507D" w:rsidP="00AC507D">
            <w:pPr>
              <w:pStyle w:val="ListParagraph"/>
              <w:numPr>
                <w:ilvl w:val="0"/>
                <w:numId w:val="11"/>
              </w:numPr>
              <w:ind w:right="120"/>
              <w:rPr>
                <w:rFonts w:ascii="Times New Roman" w:eastAsia="Times New Roman" w:hAnsi="Times New Roman" w:cs="Times New Roman"/>
                <w:i/>
                <w:iCs/>
                <w:color w:val="666666"/>
                <w:sz w:val="30"/>
                <w:szCs w:val="30"/>
              </w:rPr>
            </w:pPr>
            <w:r w:rsidRPr="00AC507D">
              <w:t xml:space="preserve">Do we always know everyone who is around the school? </w:t>
            </w:r>
          </w:p>
          <w:p w:rsidR="00AC507D" w:rsidRPr="00AC507D" w:rsidRDefault="00AC507D" w:rsidP="00AC507D">
            <w:pPr>
              <w:pStyle w:val="ListParagraph"/>
              <w:numPr>
                <w:ilvl w:val="0"/>
                <w:numId w:val="11"/>
              </w:numPr>
              <w:ind w:right="120"/>
              <w:rPr>
                <w:rFonts w:ascii="Times New Roman" w:eastAsia="Times New Roman" w:hAnsi="Times New Roman" w:cs="Times New Roman"/>
                <w:i/>
                <w:iCs/>
                <w:color w:val="666666"/>
                <w:sz w:val="30"/>
                <w:szCs w:val="30"/>
              </w:rPr>
            </w:pPr>
            <w:r w:rsidRPr="00AC507D">
              <w:t xml:space="preserve">Who might be an unsafe person at our school? </w:t>
            </w:r>
          </w:p>
          <w:p w:rsidR="00AC507D" w:rsidRPr="00AC507D" w:rsidRDefault="00AC507D" w:rsidP="00AC507D">
            <w:pPr>
              <w:pStyle w:val="ListParagraph"/>
              <w:numPr>
                <w:ilvl w:val="0"/>
                <w:numId w:val="11"/>
              </w:numPr>
              <w:ind w:right="120"/>
              <w:rPr>
                <w:rFonts w:ascii="Times New Roman" w:eastAsia="Times New Roman" w:hAnsi="Times New Roman" w:cs="Times New Roman"/>
                <w:i/>
                <w:iCs/>
                <w:color w:val="666666"/>
                <w:sz w:val="30"/>
                <w:szCs w:val="30"/>
              </w:rPr>
            </w:pPr>
            <w:r w:rsidRPr="00AC507D">
              <w:t>Could someone we know cause us harm?</w:t>
            </w:r>
          </w:p>
          <w:p w:rsidR="00AC507D" w:rsidRPr="00AC507D" w:rsidRDefault="00AC507D" w:rsidP="00AC507D">
            <w:pPr>
              <w:pStyle w:val="ListParagraph"/>
              <w:numPr>
                <w:ilvl w:val="0"/>
                <w:numId w:val="11"/>
              </w:numPr>
              <w:ind w:right="120"/>
              <w:rPr>
                <w:rFonts w:ascii="Times New Roman" w:eastAsia="Times New Roman" w:hAnsi="Times New Roman" w:cs="Times New Roman"/>
                <w:i/>
                <w:iCs/>
                <w:color w:val="666666"/>
                <w:sz w:val="30"/>
                <w:szCs w:val="30"/>
              </w:rPr>
            </w:pPr>
            <w:r w:rsidRPr="00AC507D">
              <w:t>Could someone we don’t know cause us harm?</w:t>
            </w:r>
          </w:p>
          <w:p w:rsidR="00AC507D" w:rsidRPr="00AC507D" w:rsidRDefault="00AC507D" w:rsidP="00082D14"/>
          <w:p w:rsidR="00AC507D" w:rsidRPr="00AC507D" w:rsidRDefault="00AC507D" w:rsidP="00082D14">
            <w:pPr>
              <w:widowControl w:val="0"/>
            </w:pPr>
          </w:p>
        </w:tc>
      </w:tr>
      <w:tr w:rsidR="00AC507D" w:rsidRP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spacing w:after="19"/>
              <w:rPr>
                <w:b/>
              </w:rPr>
            </w:pPr>
            <w:r w:rsidRPr="00AC507D">
              <w:rPr>
                <w:b/>
              </w:rPr>
              <w:t xml:space="preserve">Step B: Working on it </w:t>
            </w:r>
          </w:p>
          <w:p w:rsidR="00AC507D" w:rsidRPr="00AC507D" w:rsidRDefault="00AC507D" w:rsidP="00082D14">
            <w:pPr>
              <w:widowControl w:val="0"/>
              <w:spacing w:after="19"/>
              <w:rPr>
                <w:b/>
              </w:rPr>
            </w:pP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pPr>
            <w:r w:rsidRPr="00AC507D">
              <w:t xml:space="preserve">Take students through the scenario described on the Draw the Line card – that their friend says they’ve noticed a person standing in the schoolyard watching kids at recess. Highlight that the friend says that the presence of this person just doesn’t feel right, and </w:t>
            </w:r>
            <w:r w:rsidRPr="00AC507D">
              <w:lastRenderedPageBreak/>
              <w:t xml:space="preserve">asks their friend for advice. </w:t>
            </w:r>
          </w:p>
          <w:p w:rsidR="00AC507D" w:rsidRPr="00AC507D" w:rsidRDefault="00AC507D" w:rsidP="00082D14">
            <w:pPr>
              <w:widowControl w:val="0"/>
            </w:pPr>
          </w:p>
          <w:p w:rsidR="00AC507D" w:rsidRPr="00AC507D" w:rsidRDefault="00AC507D" w:rsidP="00082D14">
            <w:pPr>
              <w:widowControl w:val="0"/>
            </w:pPr>
            <w:r w:rsidRPr="00AC507D">
              <w:t>Ask students how they should respond to their friend.</w:t>
            </w:r>
          </w:p>
          <w:p w:rsidR="00AC507D" w:rsidRPr="00AC507D" w:rsidRDefault="00AC507D" w:rsidP="00082D14">
            <w:pPr>
              <w:widowControl w:val="0"/>
            </w:pPr>
          </w:p>
          <w:p w:rsidR="00AC507D" w:rsidRPr="00AC507D" w:rsidRDefault="00AC507D" w:rsidP="00082D14">
            <w:pPr>
              <w:widowControl w:val="0"/>
            </w:pPr>
            <w:r w:rsidRPr="00AC507D">
              <w:t xml:space="preserve">Have students form small groups and guide them in applying critical thinking skills when brainstorming how they would respond to the situation, using the following questions: </w:t>
            </w:r>
          </w:p>
          <w:p w:rsidR="00AC507D" w:rsidRPr="00AC507D" w:rsidRDefault="00AC507D" w:rsidP="00AC507D">
            <w:pPr>
              <w:pStyle w:val="ListParagraph"/>
              <w:widowControl w:val="0"/>
              <w:numPr>
                <w:ilvl w:val="0"/>
                <w:numId w:val="8"/>
              </w:numPr>
              <w:rPr>
                <w:rFonts w:ascii="Times New Roman" w:eastAsia="Times New Roman" w:hAnsi="Times New Roman" w:cs="Times New Roman"/>
                <w:i/>
                <w:iCs/>
                <w:color w:val="666666"/>
                <w:sz w:val="30"/>
                <w:szCs w:val="30"/>
              </w:rPr>
            </w:pPr>
            <w:r w:rsidRPr="00AC507D">
              <w:t xml:space="preserve">What would you say or do if you saw someone you believed was unsafe? </w:t>
            </w:r>
          </w:p>
          <w:p w:rsidR="00AC507D" w:rsidRPr="00AC507D" w:rsidRDefault="00AC507D" w:rsidP="00AC507D">
            <w:pPr>
              <w:pStyle w:val="ListParagraph"/>
              <w:widowControl w:val="0"/>
              <w:numPr>
                <w:ilvl w:val="0"/>
                <w:numId w:val="8"/>
              </w:numPr>
              <w:rPr>
                <w:rFonts w:ascii="Times New Roman" w:eastAsia="Times New Roman" w:hAnsi="Times New Roman" w:cs="Times New Roman"/>
                <w:i/>
                <w:iCs/>
                <w:color w:val="666666"/>
                <w:sz w:val="30"/>
                <w:szCs w:val="30"/>
              </w:rPr>
            </w:pPr>
            <w:r w:rsidRPr="00AC507D">
              <w:t>What types of behaviours can show you that a person is unsafe?</w:t>
            </w:r>
          </w:p>
          <w:p w:rsidR="00AC507D" w:rsidRPr="00AC507D" w:rsidRDefault="00AC507D" w:rsidP="00082D14">
            <w:pPr>
              <w:widowControl w:val="0"/>
            </w:pPr>
          </w:p>
          <w:p w:rsidR="00AC507D" w:rsidRPr="00AC507D" w:rsidRDefault="00AC507D" w:rsidP="00082D14">
            <w:pPr>
              <w:widowControl w:val="0"/>
            </w:pPr>
            <w:r w:rsidRPr="00AC507D">
              <w:t xml:space="preserve">Move throughout the classroom to conference with each group, ensuring that students’ responses include telling an adult they trust (e.g., a teacher, a principal, a parent/caregiver, an elder). Ensure, too, that students show compassion for their friend, whether by asking them if they are okay or encouraging them to talk to a teacher, a parent/caregiver, or another adult they trust. </w:t>
            </w:r>
          </w:p>
          <w:p w:rsidR="00AC507D" w:rsidRPr="00AC507D" w:rsidRDefault="00AC507D" w:rsidP="00082D14">
            <w:pPr>
              <w:widowControl w:val="0"/>
            </w:pPr>
          </w:p>
          <w:p w:rsidR="00AC507D" w:rsidRPr="00AC507D" w:rsidRDefault="00AC507D" w:rsidP="00082D14">
            <w:pPr>
              <w:widowControl w:val="0"/>
            </w:pPr>
            <w:r w:rsidRPr="00AC507D">
              <w:t>Ask groups to share their response with the class, using the puppets, costumes, or cut-outs as visual aids. Record these responses on the board or on the schoolyard illustration, under the title “What We Can Do.”</w:t>
            </w:r>
          </w:p>
          <w:p w:rsidR="00AC507D" w:rsidRPr="00AC507D" w:rsidRDefault="00AC507D" w:rsidP="00082D14">
            <w:pPr>
              <w:widowControl w:val="0"/>
            </w:pPr>
          </w:p>
          <w:p w:rsidR="00AC507D" w:rsidRPr="00AC507D" w:rsidRDefault="00AC507D" w:rsidP="00082D14">
            <w:pPr>
              <w:widowControl w:val="0"/>
            </w:pPr>
            <w:r w:rsidRPr="00AC507D">
              <w:t xml:space="preserve">After the groups have shared, ask students, “Is there anything else we can do?” and record the responses. </w:t>
            </w:r>
          </w:p>
          <w:p w:rsidR="00AC507D" w:rsidRPr="00AC507D" w:rsidRDefault="00AC507D" w:rsidP="00082D14">
            <w:pPr>
              <w:widowControl w:val="0"/>
            </w:pPr>
          </w:p>
        </w:tc>
      </w:tr>
      <w:tr w:rsidR="00AC507D" w:rsidRP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rPr>
                <w:b/>
              </w:rPr>
            </w:pPr>
            <w:r w:rsidRPr="00AC507D">
              <w:rPr>
                <w:b/>
              </w:rPr>
              <w:lastRenderedPageBreak/>
              <w:t xml:space="preserve">Step C: Consolidation </w:t>
            </w:r>
          </w:p>
          <w:p w:rsidR="00AC507D" w:rsidRPr="00AC507D" w:rsidRDefault="00AC507D" w:rsidP="00082D14">
            <w:pPr>
              <w:widowControl w:val="0"/>
              <w:rPr>
                <w:b/>
              </w:rPr>
            </w:pP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pPr>
            <w:r w:rsidRPr="00AC507D">
              <w:t>Toward the end of the discussion, ask students questions to encourage reflection, such as the following:</w:t>
            </w:r>
          </w:p>
          <w:p w:rsidR="00AC507D" w:rsidRPr="00AC507D" w:rsidRDefault="00AC507D" w:rsidP="00082D14">
            <w:pPr>
              <w:widowControl w:val="0"/>
            </w:pPr>
          </w:p>
          <w:p w:rsidR="00AC507D" w:rsidRPr="00AC507D" w:rsidRDefault="00AC507D" w:rsidP="00AC507D">
            <w:pPr>
              <w:widowControl w:val="0"/>
              <w:numPr>
                <w:ilvl w:val="0"/>
                <w:numId w:val="7"/>
              </w:numPr>
              <w:contextualSpacing/>
            </w:pPr>
            <w:r w:rsidRPr="00AC507D">
              <w:t xml:space="preserve">How do you know that you have made the right decision for your safety? </w:t>
            </w:r>
          </w:p>
          <w:p w:rsidR="00AC507D" w:rsidRPr="00AC507D" w:rsidRDefault="00AC507D" w:rsidP="00AC507D">
            <w:pPr>
              <w:widowControl w:val="0"/>
              <w:numPr>
                <w:ilvl w:val="0"/>
                <w:numId w:val="7"/>
              </w:numPr>
              <w:contextualSpacing/>
            </w:pPr>
            <w:r w:rsidRPr="00AC507D">
              <w:t>How do you know that you have made the right decision for the safety of others?</w:t>
            </w:r>
          </w:p>
          <w:p w:rsidR="00AC507D" w:rsidRPr="00AC507D" w:rsidRDefault="00AC507D" w:rsidP="00082D14">
            <w:pPr>
              <w:widowControl w:val="0"/>
            </w:pPr>
          </w:p>
          <w:p w:rsidR="00AC507D" w:rsidRPr="00AC507D" w:rsidRDefault="00AC507D" w:rsidP="00082D14">
            <w:pPr>
              <w:widowControl w:val="0"/>
            </w:pPr>
            <w:r w:rsidRPr="00AC507D">
              <w:t>Review the lesson learning goals with your students. Have students close their eyes and display three fingers if they believe they achieved those goals, two fingers if they have more questions about the goals, or one finger if they need more time to in order to understand the lesson. Follow up with students who showed one or two fingers.</w:t>
            </w:r>
          </w:p>
          <w:p w:rsidR="00AC507D" w:rsidRPr="00AC507D" w:rsidRDefault="00AC507D" w:rsidP="00082D14">
            <w:pPr>
              <w:widowControl w:val="0"/>
            </w:pPr>
            <w:r w:rsidRPr="00AC507D">
              <w:t xml:space="preserve"> </w:t>
            </w:r>
          </w:p>
        </w:tc>
      </w:tr>
      <w:tr w:rsidR="00AC507D" w:rsidRP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rPr>
                <w:b/>
              </w:rPr>
            </w:pPr>
            <w:r w:rsidRPr="00AC507D">
              <w:rPr>
                <w:b/>
              </w:rPr>
              <w:t xml:space="preserve">Final thoughts </w:t>
            </w:r>
          </w:p>
        </w:tc>
        <w:tc>
          <w:tcPr>
            <w:tcW w:w="8853"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pPr>
            <w:r w:rsidRPr="00AC507D">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12">
              <w:r w:rsidRPr="00AC507D">
                <w:t xml:space="preserve"> </w:t>
              </w:r>
            </w:hyperlink>
            <w:r w:rsidRPr="00AC507D">
              <w:t>“</w:t>
            </w:r>
            <w:hyperlink r:id="rId13">
              <w:r w:rsidRPr="00AC507D">
                <w:rPr>
                  <w:color w:val="1155CC"/>
                  <w:u w:val="single"/>
                </w:rPr>
                <w:t>A Member’s Duty to Report under the Child and Family Services Act</w:t>
              </w:r>
            </w:hyperlink>
            <w:r w:rsidRPr="00AC507D">
              <w:rPr>
                <w:color w:val="1155CC"/>
                <w:u w:val="single"/>
              </w:rPr>
              <w:t>”).</w:t>
            </w:r>
            <w:r w:rsidRPr="00AC507D">
              <w:t xml:space="preserve">  </w:t>
            </w:r>
          </w:p>
          <w:p w:rsidR="00AC507D" w:rsidRPr="00AC507D" w:rsidRDefault="00AC507D" w:rsidP="00082D14">
            <w:pPr>
              <w:widowControl w:val="0"/>
            </w:pPr>
          </w:p>
        </w:tc>
      </w:tr>
      <w:tr w:rsidR="00AC507D" w:rsidTr="00082D14">
        <w:tc>
          <w:tcPr>
            <w:tcW w:w="1792" w:type="dxa"/>
            <w:tcBorders>
              <w:top w:val="single" w:sz="4" w:space="0" w:color="000000"/>
              <w:left w:val="single" w:sz="4" w:space="0" w:color="000000"/>
              <w:bottom w:val="single" w:sz="4" w:space="0" w:color="000000"/>
              <w:right w:val="single" w:sz="4" w:space="0" w:color="000000"/>
            </w:tcBorders>
          </w:tcPr>
          <w:p w:rsidR="00AC507D" w:rsidRPr="00AC507D" w:rsidRDefault="00AC507D" w:rsidP="00082D14">
            <w:pPr>
              <w:widowControl w:val="0"/>
              <w:rPr>
                <w:b/>
              </w:rPr>
            </w:pPr>
            <w:r w:rsidRPr="00AC507D">
              <w:rPr>
                <w:b/>
              </w:rPr>
              <w:t>Ideas for extension/</w:t>
            </w:r>
          </w:p>
          <w:p w:rsidR="00AC507D" w:rsidRPr="00AC507D" w:rsidRDefault="00AC507D" w:rsidP="00082D14">
            <w:pPr>
              <w:widowControl w:val="0"/>
              <w:rPr>
                <w:b/>
              </w:rPr>
            </w:pPr>
            <w:r w:rsidRPr="00AC507D">
              <w:rPr>
                <w:b/>
              </w:rPr>
              <w:t>modifications</w:t>
            </w:r>
          </w:p>
        </w:tc>
        <w:tc>
          <w:tcPr>
            <w:tcW w:w="8853" w:type="dxa"/>
            <w:tcBorders>
              <w:top w:val="single" w:sz="4" w:space="0" w:color="000000"/>
              <w:left w:val="single" w:sz="4" w:space="0" w:color="000000"/>
              <w:bottom w:val="single" w:sz="4" w:space="0" w:color="000000"/>
              <w:right w:val="single" w:sz="4" w:space="0" w:color="000000"/>
            </w:tcBorders>
          </w:tcPr>
          <w:p w:rsidR="00AC507D" w:rsidRDefault="00AC507D" w:rsidP="00082D14">
            <w:pPr>
              <w:widowControl w:val="0"/>
            </w:pPr>
            <w:r w:rsidRPr="00AC507D">
              <w:t>With students, walk around the schoolyard, completing a safety check of the area. Take note of areas that students have flagged as unsafe. Review specific school rules for various outdoor areas.</w:t>
            </w:r>
            <w:r>
              <w:t xml:space="preserve"> </w:t>
            </w:r>
          </w:p>
        </w:tc>
      </w:tr>
    </w:tbl>
    <w:p w:rsidR="00AC507D" w:rsidRDefault="00AC507D" w:rsidP="00AC507D"/>
    <w:sectPr w:rsidR="00AC507D" w:rsidSect="00F81A7C">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68D3" w:rsidRDefault="00FB68D3" w:rsidP="00AC507D">
      <w:r>
        <w:separator/>
      </w:r>
    </w:p>
  </w:endnote>
  <w:endnote w:type="continuationSeparator" w:id="0">
    <w:p w:rsidR="00FB68D3" w:rsidRDefault="00FB68D3" w:rsidP="00AC5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7560"/>
      <w:gridCol w:w="1800"/>
    </w:tblGrid>
    <w:tr w:rsidR="0025287B" w:rsidTr="0025287B">
      <w:trPr>
        <w:trHeight w:hRule="exact" w:val="80"/>
        <w:jc w:val="center"/>
      </w:trPr>
      <w:tc>
        <w:tcPr>
          <w:tcW w:w="7560" w:type="dxa"/>
          <w:shd w:val="clear" w:color="auto" w:fill="5B9BD5" w:themeFill="accent1"/>
          <w:tcMar>
            <w:top w:w="0" w:type="dxa"/>
            <w:bottom w:w="0" w:type="dxa"/>
          </w:tcMar>
        </w:tcPr>
        <w:p w:rsidR="0025287B" w:rsidRDefault="0025287B">
          <w:pPr>
            <w:pStyle w:val="Header"/>
            <w:tabs>
              <w:tab w:val="clear" w:pos="4680"/>
              <w:tab w:val="clear" w:pos="9360"/>
            </w:tabs>
            <w:rPr>
              <w:caps/>
              <w:sz w:val="18"/>
            </w:rPr>
          </w:pPr>
        </w:p>
      </w:tc>
      <w:tc>
        <w:tcPr>
          <w:tcW w:w="1800" w:type="dxa"/>
          <w:shd w:val="clear" w:color="auto" w:fill="5B9BD5" w:themeFill="accent1"/>
          <w:tcMar>
            <w:top w:w="0" w:type="dxa"/>
            <w:bottom w:w="0" w:type="dxa"/>
          </w:tcMar>
        </w:tcPr>
        <w:p w:rsidR="0025287B" w:rsidRDefault="0025287B">
          <w:pPr>
            <w:pStyle w:val="Header"/>
            <w:tabs>
              <w:tab w:val="clear" w:pos="4680"/>
              <w:tab w:val="clear" w:pos="9360"/>
            </w:tabs>
            <w:jc w:val="right"/>
            <w:rPr>
              <w:caps/>
              <w:sz w:val="18"/>
            </w:rPr>
          </w:pPr>
        </w:p>
      </w:tc>
    </w:tr>
    <w:tr w:rsidR="0025287B" w:rsidTr="0025287B">
      <w:trPr>
        <w:jc w:val="center"/>
      </w:trPr>
      <w:sdt>
        <w:sdtPr>
          <w:rPr>
            <w:caps/>
            <w:color w:val="808080" w:themeColor="background1" w:themeShade="80"/>
            <w:sz w:val="18"/>
            <w:szCs w:val="18"/>
          </w:rPr>
          <w:alias w:val="Author"/>
          <w:tag w:val=""/>
          <w:id w:val="1534151868"/>
          <w:placeholder>
            <w:docPart w:val="3089E4C5191B41AB8C888EB8410D3811"/>
          </w:placeholder>
          <w:dataBinding w:prefixMappings="xmlns:ns0='http://purl.org/dc/elements/1.1/' xmlns:ns1='http://schemas.openxmlformats.org/package/2006/metadata/core-properties' " w:xpath="/ns1:coreProperties[1]/ns0:creator[1]" w:storeItemID="{6C3C8BC8-F283-45AE-878A-BAB7291924A1}"/>
          <w:text/>
        </w:sdtPr>
        <w:sdtEndPr/>
        <w:sdtContent>
          <w:tc>
            <w:tcPr>
              <w:tcW w:w="7560" w:type="dxa"/>
              <w:shd w:val="clear" w:color="auto" w:fill="auto"/>
              <w:vAlign w:val="center"/>
            </w:tcPr>
            <w:p w:rsidR="0025287B" w:rsidRDefault="00F72238" w:rsidP="0025287B">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Veronique Church-Duplessis</w:t>
              </w:r>
            </w:p>
          </w:tc>
        </w:sdtContent>
      </w:sdt>
      <w:tc>
        <w:tcPr>
          <w:tcW w:w="1800" w:type="dxa"/>
          <w:shd w:val="clear" w:color="auto" w:fill="auto"/>
          <w:vAlign w:val="center"/>
        </w:tcPr>
        <w:p w:rsidR="0025287B" w:rsidRDefault="0025287B">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F72238">
            <w:rPr>
              <w:caps/>
              <w:noProof/>
              <w:color w:val="808080" w:themeColor="background1" w:themeShade="80"/>
              <w:sz w:val="18"/>
              <w:szCs w:val="18"/>
            </w:rPr>
            <w:t>1</w:t>
          </w:r>
          <w:r>
            <w:rPr>
              <w:caps/>
              <w:noProof/>
              <w:color w:val="808080" w:themeColor="background1" w:themeShade="80"/>
              <w:sz w:val="18"/>
              <w:szCs w:val="18"/>
            </w:rPr>
            <w:fldChar w:fldCharType="end"/>
          </w:r>
        </w:p>
      </w:tc>
    </w:tr>
  </w:tbl>
  <w:p w:rsidR="00AC507D" w:rsidRDefault="00AC50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68D3" w:rsidRDefault="00FB68D3" w:rsidP="00AC507D">
      <w:r>
        <w:separator/>
      </w:r>
    </w:p>
  </w:footnote>
  <w:footnote w:type="continuationSeparator" w:id="0">
    <w:p w:rsidR="00FB68D3" w:rsidRDefault="00FB68D3" w:rsidP="00AC507D">
      <w:r>
        <w:continuationSeparator/>
      </w:r>
    </w:p>
  </w:footnote>
  <w:footnote w:id="1">
    <w:p w:rsidR="00F72238" w:rsidRPr="004F4372" w:rsidRDefault="00F72238" w:rsidP="00F72238">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D4324"/>
    <w:multiLevelType w:val="hybridMultilevel"/>
    <w:tmpl w:val="F5905D06"/>
    <w:lvl w:ilvl="0" w:tplc="04090001">
      <w:start w:val="1"/>
      <w:numFmt w:val="bullet"/>
      <w:lvlText w:val=""/>
      <w:lvlJc w:val="left"/>
      <w:pPr>
        <w:ind w:left="1019" w:hanging="360"/>
      </w:pPr>
      <w:rPr>
        <w:rFonts w:ascii="Symbol" w:hAnsi="Symbol" w:hint="default"/>
      </w:rPr>
    </w:lvl>
    <w:lvl w:ilvl="1" w:tplc="04090003" w:tentative="1">
      <w:start w:val="1"/>
      <w:numFmt w:val="bullet"/>
      <w:lvlText w:val="o"/>
      <w:lvlJc w:val="left"/>
      <w:pPr>
        <w:ind w:left="1739" w:hanging="360"/>
      </w:pPr>
      <w:rPr>
        <w:rFonts w:ascii="Courier New" w:hAnsi="Courier New" w:hint="default"/>
      </w:rPr>
    </w:lvl>
    <w:lvl w:ilvl="2" w:tplc="04090005" w:tentative="1">
      <w:start w:val="1"/>
      <w:numFmt w:val="bullet"/>
      <w:lvlText w:val=""/>
      <w:lvlJc w:val="left"/>
      <w:pPr>
        <w:ind w:left="2459" w:hanging="360"/>
      </w:pPr>
      <w:rPr>
        <w:rFonts w:ascii="Wingdings" w:hAnsi="Wingdings" w:hint="default"/>
      </w:rPr>
    </w:lvl>
    <w:lvl w:ilvl="3" w:tplc="04090001" w:tentative="1">
      <w:start w:val="1"/>
      <w:numFmt w:val="bullet"/>
      <w:lvlText w:val=""/>
      <w:lvlJc w:val="left"/>
      <w:pPr>
        <w:ind w:left="3179" w:hanging="360"/>
      </w:pPr>
      <w:rPr>
        <w:rFonts w:ascii="Symbol" w:hAnsi="Symbol" w:hint="default"/>
      </w:rPr>
    </w:lvl>
    <w:lvl w:ilvl="4" w:tplc="04090003" w:tentative="1">
      <w:start w:val="1"/>
      <w:numFmt w:val="bullet"/>
      <w:lvlText w:val="o"/>
      <w:lvlJc w:val="left"/>
      <w:pPr>
        <w:ind w:left="3899" w:hanging="360"/>
      </w:pPr>
      <w:rPr>
        <w:rFonts w:ascii="Courier New" w:hAnsi="Courier New" w:hint="default"/>
      </w:rPr>
    </w:lvl>
    <w:lvl w:ilvl="5" w:tplc="04090005" w:tentative="1">
      <w:start w:val="1"/>
      <w:numFmt w:val="bullet"/>
      <w:lvlText w:val=""/>
      <w:lvlJc w:val="left"/>
      <w:pPr>
        <w:ind w:left="4619" w:hanging="360"/>
      </w:pPr>
      <w:rPr>
        <w:rFonts w:ascii="Wingdings" w:hAnsi="Wingdings" w:hint="default"/>
      </w:rPr>
    </w:lvl>
    <w:lvl w:ilvl="6" w:tplc="04090001" w:tentative="1">
      <w:start w:val="1"/>
      <w:numFmt w:val="bullet"/>
      <w:lvlText w:val=""/>
      <w:lvlJc w:val="left"/>
      <w:pPr>
        <w:ind w:left="5339" w:hanging="360"/>
      </w:pPr>
      <w:rPr>
        <w:rFonts w:ascii="Symbol" w:hAnsi="Symbol" w:hint="default"/>
      </w:rPr>
    </w:lvl>
    <w:lvl w:ilvl="7" w:tplc="04090003" w:tentative="1">
      <w:start w:val="1"/>
      <w:numFmt w:val="bullet"/>
      <w:lvlText w:val="o"/>
      <w:lvlJc w:val="left"/>
      <w:pPr>
        <w:ind w:left="6059" w:hanging="360"/>
      </w:pPr>
      <w:rPr>
        <w:rFonts w:ascii="Courier New" w:hAnsi="Courier New" w:hint="default"/>
      </w:rPr>
    </w:lvl>
    <w:lvl w:ilvl="8" w:tplc="04090005" w:tentative="1">
      <w:start w:val="1"/>
      <w:numFmt w:val="bullet"/>
      <w:lvlText w:val=""/>
      <w:lvlJc w:val="left"/>
      <w:pPr>
        <w:ind w:left="6779" w:hanging="360"/>
      </w:pPr>
      <w:rPr>
        <w:rFonts w:ascii="Wingdings" w:hAnsi="Wingdings" w:hint="default"/>
      </w:rPr>
    </w:lvl>
  </w:abstractNum>
  <w:abstractNum w:abstractNumId="1" w15:restartNumberingAfterBreak="0">
    <w:nsid w:val="1CC159CF"/>
    <w:multiLevelType w:val="multilevel"/>
    <w:tmpl w:val="23AE34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30124C4"/>
    <w:multiLevelType w:val="multilevel"/>
    <w:tmpl w:val="47A6200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3" w15:restartNumberingAfterBreak="0">
    <w:nsid w:val="2A622EA3"/>
    <w:multiLevelType w:val="hybridMultilevel"/>
    <w:tmpl w:val="B05E9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05600"/>
    <w:multiLevelType w:val="hybridMultilevel"/>
    <w:tmpl w:val="1D9C36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F414537"/>
    <w:multiLevelType w:val="multilevel"/>
    <w:tmpl w:val="09DC9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3EE0C7D"/>
    <w:multiLevelType w:val="multilevel"/>
    <w:tmpl w:val="B2144932"/>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7" w15:restartNumberingAfterBreak="0">
    <w:nsid w:val="600A2C83"/>
    <w:multiLevelType w:val="hybridMultilevel"/>
    <w:tmpl w:val="986E3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34ED2"/>
    <w:multiLevelType w:val="hybridMultilevel"/>
    <w:tmpl w:val="44A61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7463918"/>
    <w:multiLevelType w:val="hybridMultilevel"/>
    <w:tmpl w:val="0AB04E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8F54B1D"/>
    <w:multiLevelType w:val="hybridMultilevel"/>
    <w:tmpl w:val="B33811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29B7A19"/>
    <w:multiLevelType w:val="multilevel"/>
    <w:tmpl w:val="A3DA77EA"/>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num w:numId="1">
    <w:abstractNumId w:val="1"/>
  </w:num>
  <w:num w:numId="2">
    <w:abstractNumId w:val="2"/>
  </w:num>
  <w:num w:numId="3">
    <w:abstractNumId w:val="11"/>
  </w:num>
  <w:num w:numId="4">
    <w:abstractNumId w:val="4"/>
  </w:num>
  <w:num w:numId="5">
    <w:abstractNumId w:val="0"/>
  </w:num>
  <w:num w:numId="6">
    <w:abstractNumId w:val="6"/>
  </w:num>
  <w:num w:numId="7">
    <w:abstractNumId w:val="5"/>
  </w:num>
  <w:num w:numId="8">
    <w:abstractNumId w:val="3"/>
  </w:num>
  <w:num w:numId="9">
    <w:abstractNumId w:val="7"/>
  </w:num>
  <w:num w:numId="10">
    <w:abstractNumId w:val="10"/>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0tDSysDAysDCxMDRT0lEKTi0uzszPAykwrgUAohXfRCwAAAA="/>
  </w:docVars>
  <w:rsids>
    <w:rsidRoot w:val="007F4DF8"/>
    <w:rsid w:val="0025287B"/>
    <w:rsid w:val="00756908"/>
    <w:rsid w:val="007F4DF8"/>
    <w:rsid w:val="00850ACE"/>
    <w:rsid w:val="00A91D11"/>
    <w:rsid w:val="00AC507D"/>
    <w:rsid w:val="00F45C2C"/>
    <w:rsid w:val="00F72238"/>
    <w:rsid w:val="00F81A7C"/>
    <w:rsid w:val="00FB68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4011F2-E58E-4C82-A079-8A32D0B6D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507D"/>
    <w:pPr>
      <w:pBdr>
        <w:top w:val="nil"/>
        <w:left w:val="nil"/>
        <w:bottom w:val="nil"/>
        <w:right w:val="nil"/>
        <w:between w:val="nil"/>
      </w:pBdr>
      <w:spacing w:after="0" w:line="240" w:lineRule="auto"/>
    </w:pPr>
    <w:rPr>
      <w:rFonts w:ascii="Arial" w:eastAsia="Arial" w:hAnsi="Arial" w:cs="Arial"/>
      <w:color w:val="000000"/>
    </w:rPr>
  </w:style>
  <w:style w:type="paragraph" w:styleId="Heading1">
    <w:name w:val="heading 1"/>
    <w:basedOn w:val="Normal"/>
    <w:next w:val="Normal"/>
    <w:link w:val="Heading1Char"/>
    <w:uiPriority w:val="9"/>
    <w:qFormat/>
    <w:rsid w:val="0025287B"/>
    <w:pPr>
      <w:outlineLvl w:val="0"/>
    </w:pPr>
    <w:rPr>
      <w:b/>
      <w:sz w:val="28"/>
      <w:szCs w:val="28"/>
    </w:rPr>
  </w:style>
  <w:style w:type="paragraph" w:styleId="Heading2">
    <w:name w:val="heading 2"/>
    <w:basedOn w:val="Normal"/>
    <w:next w:val="Normal"/>
    <w:link w:val="Heading2Char"/>
    <w:uiPriority w:val="9"/>
    <w:semiHidden/>
    <w:unhideWhenUsed/>
    <w:qFormat/>
    <w:rsid w:val="00F72238"/>
    <w:pPr>
      <w:keepNext/>
      <w:keepLines/>
      <w:widowControl w:val="0"/>
      <w:spacing w:before="40" w:line="259" w:lineRule="auto"/>
      <w:outlineLvl w:val="1"/>
    </w:pPr>
    <w:rPr>
      <w:rFonts w:asciiTheme="majorHAnsi" w:eastAsiaTheme="majorEastAsia" w:hAnsiTheme="majorHAnsi" w:cstheme="majorBidi"/>
      <w:color w:val="2E74B5" w:themeColor="accent1" w:themeShade="BF"/>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507D"/>
    <w:pPr>
      <w:ind w:left="720"/>
      <w:contextualSpacing/>
    </w:pPr>
  </w:style>
  <w:style w:type="paragraph" w:styleId="NormalWeb">
    <w:name w:val="Normal (Web)"/>
    <w:basedOn w:val="Normal"/>
    <w:uiPriority w:val="99"/>
    <w:unhideWhenUsed/>
    <w:rsid w:val="00AC507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w:eastAsiaTheme="minorEastAsia" w:hAnsi="Times" w:cs="Times New Roman"/>
      <w:color w:val="auto"/>
      <w:sz w:val="20"/>
      <w:szCs w:val="20"/>
    </w:rPr>
  </w:style>
  <w:style w:type="character" w:styleId="CommentReference">
    <w:name w:val="annotation reference"/>
    <w:basedOn w:val="DefaultParagraphFont"/>
    <w:uiPriority w:val="99"/>
    <w:semiHidden/>
    <w:unhideWhenUsed/>
    <w:rsid w:val="00AC507D"/>
    <w:rPr>
      <w:sz w:val="18"/>
      <w:szCs w:val="18"/>
    </w:rPr>
  </w:style>
  <w:style w:type="paragraph" w:styleId="Header">
    <w:name w:val="header"/>
    <w:basedOn w:val="Normal"/>
    <w:link w:val="HeaderChar"/>
    <w:uiPriority w:val="99"/>
    <w:unhideWhenUsed/>
    <w:rsid w:val="00AC507D"/>
    <w:pPr>
      <w:tabs>
        <w:tab w:val="center" w:pos="4680"/>
        <w:tab w:val="right" w:pos="9360"/>
      </w:tabs>
    </w:pPr>
  </w:style>
  <w:style w:type="character" w:customStyle="1" w:styleId="HeaderChar">
    <w:name w:val="Header Char"/>
    <w:basedOn w:val="DefaultParagraphFont"/>
    <w:link w:val="Header"/>
    <w:uiPriority w:val="99"/>
    <w:rsid w:val="00AC507D"/>
    <w:rPr>
      <w:rFonts w:ascii="Arial" w:eastAsia="Arial" w:hAnsi="Arial" w:cs="Arial"/>
      <w:color w:val="000000"/>
    </w:rPr>
  </w:style>
  <w:style w:type="paragraph" w:styleId="Footer">
    <w:name w:val="footer"/>
    <w:basedOn w:val="Normal"/>
    <w:link w:val="FooterChar"/>
    <w:uiPriority w:val="99"/>
    <w:unhideWhenUsed/>
    <w:rsid w:val="00AC507D"/>
    <w:pPr>
      <w:tabs>
        <w:tab w:val="center" w:pos="4680"/>
        <w:tab w:val="right" w:pos="9360"/>
      </w:tabs>
    </w:pPr>
  </w:style>
  <w:style w:type="character" w:customStyle="1" w:styleId="FooterChar">
    <w:name w:val="Footer Char"/>
    <w:basedOn w:val="DefaultParagraphFont"/>
    <w:link w:val="Footer"/>
    <w:uiPriority w:val="99"/>
    <w:rsid w:val="00AC507D"/>
    <w:rPr>
      <w:rFonts w:ascii="Arial" w:eastAsia="Arial" w:hAnsi="Arial" w:cs="Arial"/>
      <w:color w:val="000000"/>
    </w:rPr>
  </w:style>
  <w:style w:type="character" w:customStyle="1" w:styleId="Heading1Char">
    <w:name w:val="Heading 1 Char"/>
    <w:basedOn w:val="DefaultParagraphFont"/>
    <w:link w:val="Heading1"/>
    <w:uiPriority w:val="9"/>
    <w:rsid w:val="0025287B"/>
    <w:rPr>
      <w:rFonts w:ascii="Arial" w:eastAsia="Arial" w:hAnsi="Arial" w:cs="Arial"/>
      <w:b/>
      <w:color w:val="000000"/>
      <w:sz w:val="28"/>
      <w:szCs w:val="28"/>
    </w:rPr>
  </w:style>
  <w:style w:type="paragraph" w:styleId="TOCHeading">
    <w:name w:val="TOC Heading"/>
    <w:basedOn w:val="Heading1"/>
    <w:next w:val="Normal"/>
    <w:uiPriority w:val="39"/>
    <w:unhideWhenUsed/>
    <w:qFormat/>
    <w:rsid w:val="0025287B"/>
    <w:pPr>
      <w:keepNext/>
      <w:keepLines/>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5287B"/>
    <w:pPr>
      <w:tabs>
        <w:tab w:val="right" w:leader="dot" w:pos="9350"/>
      </w:tabs>
      <w:spacing w:after="200"/>
    </w:pPr>
  </w:style>
  <w:style w:type="character" w:styleId="Hyperlink">
    <w:name w:val="Hyperlink"/>
    <w:basedOn w:val="DefaultParagraphFont"/>
    <w:uiPriority w:val="99"/>
    <w:unhideWhenUsed/>
    <w:rsid w:val="0025287B"/>
    <w:rPr>
      <w:color w:val="0563C1" w:themeColor="hyperlink"/>
      <w:u w:val="single"/>
    </w:rPr>
  </w:style>
  <w:style w:type="character" w:customStyle="1" w:styleId="Heading2Char">
    <w:name w:val="Heading 2 Char"/>
    <w:basedOn w:val="DefaultParagraphFont"/>
    <w:link w:val="Heading2"/>
    <w:uiPriority w:val="9"/>
    <w:semiHidden/>
    <w:rsid w:val="00F72238"/>
    <w:rPr>
      <w:rFonts w:asciiTheme="majorHAnsi" w:eastAsiaTheme="majorEastAsia" w:hAnsiTheme="majorHAnsi" w:cstheme="majorBidi"/>
      <w:color w:val="2E74B5" w:themeColor="accent1" w:themeShade="BF"/>
      <w:sz w:val="26"/>
      <w:szCs w:val="26"/>
      <w:lang w:eastAsia="en-CA"/>
    </w:rPr>
  </w:style>
  <w:style w:type="paragraph" w:styleId="FootnoteText">
    <w:name w:val="footnote text"/>
    <w:basedOn w:val="Normal"/>
    <w:link w:val="FootnoteTextChar"/>
    <w:uiPriority w:val="99"/>
    <w:unhideWhenUsed/>
    <w:rsid w:val="00F72238"/>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rsid w:val="00F72238"/>
    <w:rPr>
      <w:sz w:val="20"/>
      <w:szCs w:val="20"/>
    </w:rPr>
  </w:style>
  <w:style w:type="character" w:styleId="FootnoteReference">
    <w:name w:val="footnote reference"/>
    <w:basedOn w:val="DefaultParagraphFont"/>
    <w:uiPriority w:val="99"/>
    <w:unhideWhenUsed/>
    <w:rsid w:val="00F7223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elementary/index.html" TargetMode="External"/><Relationship Id="rId13" Type="http://schemas.openxmlformats.org/officeDocument/2006/relationships/hyperlink" Target="http://www.etfo.ca/SupportingMembers/Employees/PDF%20Versions/A%20Member's%20Duty%20to%20Report%20-%20Child%20and%20Family%20Services%20Ac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tfo.ca/SupportingMembers/Employees/PDF%20Versions/A%20Member's%20Duty%20to%20Report%20-%20Child%20and%20Family%20Services%20Act.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du.gov.on.ca/eng/curriculum/elementary/index.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tfo.ca/SupportingMembers/Employees/PDF%20Versions/A%20Member's%20Duty%20to%20Report%20-%20Child%20and%20Family%20Services%20Act.pdf" TargetMode="External"/><Relationship Id="rId4" Type="http://schemas.openxmlformats.org/officeDocument/2006/relationships/settings" Target="settings.xml"/><Relationship Id="rId9" Type="http://schemas.openxmlformats.org/officeDocument/2006/relationships/hyperlink" Target="http://www.etfo.ca/SupportingMembers/Employees/PDF%20Versions/A%20Member's%20Duty%20to%20Report%20-%20Child%20and%20Family%20Services%20Act.pdf"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089E4C5191B41AB8C888EB8410D3811"/>
        <w:category>
          <w:name w:val="General"/>
          <w:gallery w:val="placeholder"/>
        </w:category>
        <w:types>
          <w:type w:val="bbPlcHdr"/>
        </w:types>
        <w:behaviors>
          <w:behavior w:val="content"/>
        </w:behaviors>
        <w:guid w:val="{7E8F5A98-0504-4E6A-9E06-BBB2F5EBAD67}"/>
      </w:docPartPr>
      <w:docPartBody>
        <w:p w:rsidR="009E5048" w:rsidRDefault="00293C64" w:rsidP="00293C64">
          <w:pPr>
            <w:pStyle w:val="3089E4C5191B41AB8C888EB8410D3811"/>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3C64"/>
    <w:rsid w:val="00293C64"/>
    <w:rsid w:val="009E5048"/>
    <w:rsid w:val="00CB46D6"/>
    <w:rsid w:val="00E025C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3C64"/>
    <w:rPr>
      <w:color w:val="808080"/>
    </w:rPr>
  </w:style>
  <w:style w:type="paragraph" w:customStyle="1" w:styleId="3089E4C5191B41AB8C888EB8410D3811">
    <w:name w:val="3089E4C5191B41AB8C888EB8410D3811"/>
    <w:rsid w:val="00293C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985FE-439A-4C6F-B926-836751A1D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757</Words>
  <Characters>15715</Characters>
  <Application>Microsoft Office Word</Application>
  <DocSecurity>0</DocSecurity>
  <Lines>130</Lines>
  <Paragraphs>36</Paragraphs>
  <ScaleCrop>false</ScaleCrop>
  <Company>Microsoft</Company>
  <LinksUpToDate>false</LinksUpToDate>
  <CharactersWithSpaces>18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6</cp:revision>
  <dcterms:created xsi:type="dcterms:W3CDTF">2017-09-27T15:21:00Z</dcterms:created>
  <dcterms:modified xsi:type="dcterms:W3CDTF">2017-09-28T18:53:00Z</dcterms:modified>
</cp:coreProperties>
</file>